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86B3B" w14:textId="79D8DDAB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olor w:val="000000"/>
        </w:rPr>
        <w:t>Name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of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Journal: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i/>
          <w:color w:val="000000"/>
        </w:rPr>
        <w:t>World</w:t>
      </w:r>
      <w:r w:rsidR="000F1DE0" w:rsidRPr="007376C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i/>
          <w:color w:val="000000"/>
        </w:rPr>
        <w:t>Journal</w:t>
      </w:r>
      <w:r w:rsidR="000F1DE0" w:rsidRPr="007376C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i/>
          <w:color w:val="000000"/>
        </w:rPr>
        <w:t>of</w:t>
      </w:r>
      <w:r w:rsidR="000F1DE0" w:rsidRPr="007376C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i/>
          <w:color w:val="000000"/>
        </w:rPr>
        <w:t>Clinical</w:t>
      </w:r>
      <w:r w:rsidR="000F1DE0" w:rsidRPr="007376C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i/>
          <w:color w:val="000000"/>
        </w:rPr>
        <w:t>Cases</w:t>
      </w:r>
    </w:p>
    <w:p w14:paraId="5CA69B49" w14:textId="32963163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olor w:val="000000"/>
        </w:rPr>
        <w:t>Manuscript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NO: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71890</w:t>
      </w:r>
    </w:p>
    <w:p w14:paraId="7EA02C16" w14:textId="44663483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olor w:val="000000"/>
        </w:rPr>
        <w:t>Manuscript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Type: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AS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REPORT</w:t>
      </w:r>
    </w:p>
    <w:p w14:paraId="61C84FC3" w14:textId="77777777" w:rsidR="00A77B3E" w:rsidRPr="007376C5" w:rsidRDefault="00A77B3E">
      <w:pPr>
        <w:spacing w:line="360" w:lineRule="auto"/>
        <w:jc w:val="both"/>
      </w:pPr>
    </w:p>
    <w:p w14:paraId="5CA8CAC6" w14:textId="2E2AFA33" w:rsidR="00A77B3E" w:rsidRPr="007376C5" w:rsidRDefault="009D53EA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olor w:val="000000"/>
        </w:rPr>
        <w:t>Deep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94CCC" w:rsidRPr="007376C5">
        <w:rPr>
          <w:rFonts w:ascii="Book Antiqua" w:eastAsia="Book Antiqua" w:hAnsi="Book Antiqua" w:cs="Book Antiqua"/>
          <w:b/>
          <w:color w:val="000000"/>
        </w:rPr>
        <w:t xml:space="preserve">Sylvian </w:t>
      </w:r>
      <w:r w:rsidR="00A0511A" w:rsidRPr="007376C5">
        <w:rPr>
          <w:rFonts w:ascii="Book Antiqua" w:eastAsia="Book Antiqua" w:hAnsi="Book Antiqua" w:cs="Book Antiqua"/>
          <w:b/>
          <w:color w:val="000000"/>
        </w:rPr>
        <w:t>fissure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511A" w:rsidRPr="007376C5">
        <w:rPr>
          <w:rFonts w:ascii="Book Antiqua" w:eastAsia="Book Antiqua" w:hAnsi="Book Antiqua" w:cs="Book Antiqua"/>
          <w:b/>
          <w:color w:val="000000"/>
        </w:rPr>
        <w:t>mening</w:t>
      </w:r>
      <w:r w:rsidR="00346E31" w:rsidRPr="007376C5">
        <w:rPr>
          <w:rFonts w:ascii="Book Antiqua" w:eastAsia="Book Antiqua" w:hAnsi="Book Antiqua" w:cs="Book Antiqua"/>
          <w:b/>
          <w:color w:val="000000"/>
        </w:rPr>
        <w:t>iomas: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F4BF6" w:rsidRPr="007376C5">
        <w:rPr>
          <w:rFonts w:ascii="Book Antiqua" w:eastAsia="Book Antiqua" w:hAnsi="Book Antiqua" w:cs="Book Antiqua"/>
          <w:b/>
          <w:color w:val="000000"/>
        </w:rPr>
        <w:t>A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F4BF6" w:rsidRPr="007376C5">
        <w:rPr>
          <w:rFonts w:ascii="Book Antiqua" w:eastAsia="Book Antiqua" w:hAnsi="Book Antiqua" w:cs="Book Antiqua"/>
          <w:b/>
          <w:color w:val="000000"/>
        </w:rPr>
        <w:t>case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F4BF6" w:rsidRPr="007376C5">
        <w:rPr>
          <w:rFonts w:ascii="Book Antiqua" w:eastAsia="Book Antiqua" w:hAnsi="Book Antiqua" w:cs="Book Antiqua"/>
          <w:b/>
          <w:color w:val="000000"/>
        </w:rPr>
        <w:t>rep</w:t>
      </w:r>
      <w:r w:rsidR="00346E31" w:rsidRPr="007376C5">
        <w:rPr>
          <w:rFonts w:ascii="Book Antiqua" w:eastAsia="Book Antiqua" w:hAnsi="Book Antiqua" w:cs="Book Antiqua"/>
          <w:b/>
          <w:color w:val="000000"/>
        </w:rPr>
        <w:t>ort</w:t>
      </w:r>
    </w:p>
    <w:p w14:paraId="5277ED16" w14:textId="77777777" w:rsidR="00A77B3E" w:rsidRPr="007376C5" w:rsidRDefault="00A77B3E">
      <w:pPr>
        <w:spacing w:line="360" w:lineRule="auto"/>
        <w:jc w:val="both"/>
      </w:pPr>
    </w:p>
    <w:p w14:paraId="5DCF590E" w14:textId="27255FB7" w:rsidR="00A77B3E" w:rsidRPr="007376C5" w:rsidRDefault="00D43717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t>Wang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F1DE0" w:rsidRPr="007376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i/>
          <w:iCs/>
          <w:color w:val="000000"/>
        </w:rPr>
        <w:t>al.</w:t>
      </w:r>
      <w:r w:rsidR="000F1DE0" w:rsidRPr="007376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color w:val="000000"/>
        </w:rPr>
        <w:t>D</w:t>
      </w:r>
      <w:r w:rsidR="004A7EB7" w:rsidRPr="007376C5">
        <w:rPr>
          <w:rFonts w:ascii="Book Antiqua" w:eastAsia="Book Antiqua" w:hAnsi="Book Antiqua" w:cs="Book Antiqua"/>
          <w:color w:val="000000"/>
        </w:rPr>
        <w:t>eep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4A7EB7" w:rsidRPr="007376C5">
        <w:rPr>
          <w:rFonts w:ascii="Book Antiqua" w:eastAsia="Book Antiqua" w:hAnsi="Book Antiqua" w:cs="Book Antiqua"/>
          <w:color w:val="000000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4A7EB7" w:rsidRPr="007376C5">
        <w:rPr>
          <w:rFonts w:ascii="Book Antiqua" w:eastAsia="Book Antiqua" w:hAnsi="Book Antiqua" w:cs="Book Antiqua"/>
          <w:color w:val="000000"/>
        </w:rPr>
        <w:t>fissur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4A7EB7" w:rsidRPr="007376C5">
        <w:rPr>
          <w:rFonts w:ascii="Book Antiqua" w:eastAsia="Book Antiqua" w:hAnsi="Book Antiqua" w:cs="Book Antiqua"/>
          <w:color w:val="000000"/>
        </w:rPr>
        <w:t>meningio</w:t>
      </w:r>
      <w:r w:rsidR="00346E31" w:rsidRPr="007376C5">
        <w:rPr>
          <w:rFonts w:ascii="Book Antiqua" w:eastAsia="Book Antiqua" w:hAnsi="Book Antiqua" w:cs="Book Antiqua"/>
          <w:color w:val="000000"/>
        </w:rPr>
        <w:t>mas</w:t>
      </w:r>
    </w:p>
    <w:p w14:paraId="769855C9" w14:textId="77777777" w:rsidR="00A77B3E" w:rsidRPr="007376C5" w:rsidRDefault="00A77B3E">
      <w:pPr>
        <w:spacing w:line="360" w:lineRule="auto"/>
        <w:jc w:val="both"/>
      </w:pPr>
    </w:p>
    <w:p w14:paraId="4D1FE8D8" w14:textId="07C47F9E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t>Anni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Wang</w:t>
      </w:r>
      <w:r w:rsidR="006F285A" w:rsidRPr="007376C5">
        <w:rPr>
          <w:rFonts w:ascii="Book Antiqua" w:eastAsia="Book Antiqua" w:hAnsi="Book Antiqua" w:cs="Book Antiqua"/>
          <w:color w:val="000000"/>
        </w:rPr>
        <w:t>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Xu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Zhang</w:t>
      </w:r>
      <w:r w:rsidR="006F285A" w:rsidRPr="007376C5">
        <w:rPr>
          <w:rFonts w:ascii="Book Antiqua" w:eastAsia="Book Antiqua" w:hAnsi="Book Antiqua" w:cs="Book Antiqua"/>
          <w:color w:val="000000"/>
        </w:rPr>
        <w:t>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Kun</w:t>
      </w:r>
      <w:r w:rsidR="006F285A" w:rsidRPr="007376C5">
        <w:rPr>
          <w:rFonts w:ascii="Book Antiqua" w:eastAsia="Book Antiqua" w:hAnsi="Book Antiqua" w:cs="Book Antiqua"/>
          <w:color w:val="000000"/>
        </w:rPr>
        <w:t>-Kun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un</w:t>
      </w:r>
      <w:r w:rsidR="006F285A" w:rsidRPr="007376C5">
        <w:rPr>
          <w:rFonts w:ascii="Book Antiqua" w:eastAsia="Book Antiqua" w:hAnsi="Book Antiqua" w:cs="Book Antiqua"/>
          <w:color w:val="000000"/>
        </w:rPr>
        <w:t>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a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Li</w:t>
      </w:r>
      <w:r w:rsidR="006F285A" w:rsidRPr="007376C5">
        <w:rPr>
          <w:rFonts w:ascii="Book Antiqua" w:eastAsia="Book Antiqua" w:hAnsi="Book Antiqua" w:cs="Book Antiqua"/>
          <w:color w:val="000000"/>
        </w:rPr>
        <w:t>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Zi</w:t>
      </w:r>
      <w:r w:rsidR="006F285A" w:rsidRPr="007376C5">
        <w:rPr>
          <w:rFonts w:ascii="Book Antiqua" w:eastAsia="Book Antiqua" w:hAnsi="Book Antiqua" w:cs="Book Antiqua"/>
          <w:color w:val="000000"/>
        </w:rPr>
        <w:t>-Mu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ong</w:t>
      </w:r>
      <w:r w:rsidR="006F285A" w:rsidRPr="007376C5">
        <w:rPr>
          <w:rFonts w:ascii="Book Antiqua" w:eastAsia="Book Antiqua" w:hAnsi="Book Antiqua" w:cs="Book Antiqua"/>
          <w:color w:val="000000"/>
        </w:rPr>
        <w:t>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ao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un</w:t>
      </w:r>
      <w:r w:rsidR="006F285A" w:rsidRPr="007376C5">
        <w:rPr>
          <w:rFonts w:ascii="Book Antiqua" w:eastAsia="Book Antiqua" w:hAnsi="Book Antiqua" w:cs="Book Antiqua"/>
          <w:color w:val="000000"/>
        </w:rPr>
        <w:t>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Feng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Wang</w:t>
      </w:r>
    </w:p>
    <w:p w14:paraId="5C3484CD" w14:textId="77777777" w:rsidR="00A77B3E" w:rsidRPr="007376C5" w:rsidRDefault="00A77B3E">
      <w:pPr>
        <w:spacing w:line="360" w:lineRule="auto"/>
        <w:jc w:val="both"/>
      </w:pPr>
    </w:p>
    <w:p w14:paraId="65D7A09C" w14:textId="3589BC4C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bCs/>
          <w:color w:val="000000"/>
        </w:rPr>
        <w:t>Anni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FB2002" w:rsidRPr="007376C5">
        <w:rPr>
          <w:rFonts w:ascii="Book Antiqua" w:eastAsia="Book Antiqua" w:hAnsi="Book Antiqua" w:cs="Book Antiqua"/>
          <w:b/>
          <w:bCs/>
          <w:color w:val="000000"/>
        </w:rPr>
        <w:t>,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Xu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FB2002" w:rsidRPr="007376C5">
        <w:rPr>
          <w:rFonts w:ascii="Book Antiqua" w:eastAsia="Book Antiqua" w:hAnsi="Book Antiqua" w:cs="Book Antiqua"/>
          <w:b/>
          <w:bCs/>
          <w:color w:val="000000"/>
        </w:rPr>
        <w:t>,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Can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Li</w:t>
      </w:r>
      <w:r w:rsidR="00FB2002" w:rsidRPr="007376C5">
        <w:rPr>
          <w:rFonts w:ascii="Book Antiqua" w:eastAsia="Book Antiqua" w:hAnsi="Book Antiqua" w:cs="Book Antiqua"/>
          <w:b/>
          <w:bCs/>
          <w:color w:val="000000"/>
        </w:rPr>
        <w:t>,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Zi</w:t>
      </w:r>
      <w:r w:rsidR="00FB2002" w:rsidRPr="007376C5">
        <w:rPr>
          <w:rFonts w:ascii="Book Antiqua" w:eastAsia="Book Antiqua" w:hAnsi="Book Antiqua" w:cs="Book Antiqua"/>
          <w:b/>
          <w:bCs/>
          <w:color w:val="000000"/>
        </w:rPr>
        <w:t>-Mu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Song</w:t>
      </w:r>
      <w:r w:rsidR="00FB2002" w:rsidRPr="007376C5">
        <w:rPr>
          <w:rFonts w:ascii="Book Antiqua" w:eastAsia="Book Antiqua" w:hAnsi="Book Antiqua" w:cs="Book Antiqua"/>
          <w:b/>
          <w:bCs/>
          <w:color w:val="000000"/>
        </w:rPr>
        <w:t>,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Tao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Sun,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epartment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Neurosurgery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Genera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Hospita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Ningxia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Medica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University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Yinchua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750000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F20DE2" w:rsidRPr="007376C5">
        <w:rPr>
          <w:rFonts w:ascii="Book Antiqua" w:eastAsia="Book Antiqua" w:hAnsi="Book Antiqua" w:cs="Book Antiqua"/>
          <w:color w:val="000000"/>
        </w:rPr>
        <w:t>Ningxia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F20DE2" w:rsidRPr="007376C5">
        <w:rPr>
          <w:rFonts w:ascii="Book Antiqua" w:eastAsia="Book Antiqua" w:hAnsi="Book Antiqua" w:cs="Book Antiqua"/>
          <w:color w:val="000000"/>
        </w:rPr>
        <w:t>Hui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986ECE" w:rsidRPr="007376C5">
        <w:rPr>
          <w:rFonts w:ascii="Book Antiqua" w:eastAsia="Book Antiqua" w:hAnsi="Book Antiqua" w:cs="Book Antiqua"/>
          <w:color w:val="000000"/>
        </w:rPr>
        <w:t>Autonomou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986ECE" w:rsidRPr="007376C5">
        <w:rPr>
          <w:rFonts w:ascii="Book Antiqua" w:eastAsia="Book Antiqua" w:hAnsi="Book Antiqua" w:cs="Book Antiqua"/>
          <w:color w:val="000000"/>
        </w:rPr>
        <w:t>Regio</w:t>
      </w:r>
      <w:r w:rsidR="00F20DE2" w:rsidRPr="007376C5">
        <w:rPr>
          <w:rFonts w:ascii="Book Antiqua" w:eastAsia="Book Antiqua" w:hAnsi="Book Antiqua" w:cs="Book Antiqua"/>
          <w:color w:val="000000"/>
        </w:rPr>
        <w:t>n</w:t>
      </w:r>
      <w:r w:rsidRPr="007376C5">
        <w:rPr>
          <w:rFonts w:ascii="Book Antiqua" w:eastAsia="Book Antiqua" w:hAnsi="Book Antiqua" w:cs="Book Antiqua"/>
          <w:color w:val="000000"/>
        </w:rPr>
        <w:t>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hina</w:t>
      </w:r>
    </w:p>
    <w:p w14:paraId="1C396F58" w14:textId="77777777" w:rsidR="00A77B3E" w:rsidRPr="007376C5" w:rsidRDefault="00A77B3E">
      <w:pPr>
        <w:spacing w:line="360" w:lineRule="auto"/>
        <w:jc w:val="both"/>
      </w:pPr>
    </w:p>
    <w:p w14:paraId="6271414F" w14:textId="46A268D1" w:rsidR="00A77B3E" w:rsidRPr="007376C5" w:rsidRDefault="00346E31">
      <w:pPr>
        <w:spacing w:line="360" w:lineRule="auto"/>
        <w:jc w:val="both"/>
      </w:pPr>
      <w:proofErr w:type="spellStart"/>
      <w:r w:rsidRPr="007376C5">
        <w:rPr>
          <w:rFonts w:ascii="Book Antiqua" w:eastAsia="Book Antiqua" w:hAnsi="Book Antiqua" w:cs="Book Antiqua"/>
          <w:b/>
          <w:bCs/>
          <w:color w:val="000000"/>
        </w:rPr>
        <w:t>Kun</w:t>
      </w:r>
      <w:r w:rsidR="00FB2002" w:rsidRPr="007376C5">
        <w:rPr>
          <w:rFonts w:ascii="Book Antiqua" w:eastAsia="Book Antiqua" w:hAnsi="Book Antiqua" w:cs="Book Antiqua"/>
          <w:b/>
          <w:bCs/>
          <w:color w:val="000000"/>
        </w:rPr>
        <w:t>-</w:t>
      </w:r>
      <w:r w:rsidR="00F36889" w:rsidRPr="007376C5">
        <w:rPr>
          <w:rFonts w:ascii="Book Antiqua" w:eastAsia="Book Antiqua" w:hAnsi="Book Antiqua" w:cs="Book Antiqua"/>
          <w:b/>
          <w:bCs/>
          <w:color w:val="000000"/>
        </w:rPr>
        <w:t>Kun</w:t>
      </w:r>
      <w:proofErr w:type="spellEnd"/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Sun,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epartment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athology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eking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University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eople'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Hospital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Beijing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100000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hina</w:t>
      </w:r>
    </w:p>
    <w:p w14:paraId="2DE35256" w14:textId="77777777" w:rsidR="00A77B3E" w:rsidRPr="007376C5" w:rsidRDefault="00A77B3E">
      <w:pPr>
        <w:spacing w:line="360" w:lineRule="auto"/>
        <w:jc w:val="both"/>
      </w:pPr>
    </w:p>
    <w:p w14:paraId="04DA7088" w14:textId="04B502C9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bCs/>
          <w:color w:val="000000"/>
        </w:rPr>
        <w:t>Fen</w:t>
      </w:r>
      <w:r w:rsidRPr="007376C5">
        <w:rPr>
          <w:rFonts w:ascii="Book Antiqua" w:eastAsia="Book Antiqua" w:hAnsi="Book Antiqua" w:cs="Book Antiqua"/>
          <w:b/>
          <w:bCs/>
        </w:rPr>
        <w:t>g</w:t>
      </w:r>
      <w:r w:rsidR="000F1DE0" w:rsidRPr="007376C5">
        <w:rPr>
          <w:rFonts w:ascii="Book Antiqua" w:eastAsia="Book Antiqua" w:hAnsi="Book Antiqua" w:cs="Book Antiqua"/>
          <w:b/>
          <w:bCs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</w:rPr>
        <w:t>Wang,</w:t>
      </w:r>
      <w:r w:rsidR="00875EB6" w:rsidRPr="007376C5">
        <w:rPr>
          <w:rFonts w:ascii="Book Antiqua" w:eastAsia="Book Antiqua" w:hAnsi="Book Antiqua" w:cs="Book Antiqua"/>
          <w:b/>
          <w:bCs/>
        </w:rPr>
        <w:t xml:space="preserve"> </w:t>
      </w:r>
      <w:r w:rsidR="00875EB6" w:rsidRPr="007376C5">
        <w:rPr>
          <w:rFonts w:ascii="Book Antiqua" w:eastAsia="Book Antiqua" w:hAnsi="Book Antiqua" w:cs="Book Antiqua"/>
        </w:rPr>
        <w:t xml:space="preserve">Department of </w:t>
      </w:r>
      <w:r w:rsidR="00EA6FB2" w:rsidRPr="007376C5">
        <w:rPr>
          <w:rFonts w:ascii="Book Antiqua" w:eastAsia="Book Antiqua" w:hAnsi="Book Antiqua" w:cs="Book Antiqua"/>
        </w:rPr>
        <w:t>Neurosurgery</w:t>
      </w:r>
      <w:r w:rsidR="00875EB6" w:rsidRPr="007376C5">
        <w:rPr>
          <w:rFonts w:ascii="Book Antiqua" w:eastAsia="Book Antiqua" w:hAnsi="Book Antiqua" w:cs="Book Antiqua"/>
        </w:rPr>
        <w:t xml:space="preserve">, People's Hospital of Ningxia Hui Autonomous Region, Yinchuan 750001, </w:t>
      </w:r>
      <w:r w:rsidR="00EA6FB2" w:rsidRPr="007376C5">
        <w:rPr>
          <w:rFonts w:ascii="Book Antiqua" w:eastAsia="Book Antiqua" w:hAnsi="Book Antiqua" w:cs="Book Antiqua"/>
          <w:color w:val="000000"/>
        </w:rPr>
        <w:t>Ningxia Hui Autonomous Region,</w:t>
      </w:r>
      <w:r w:rsidR="006159F8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875EB6" w:rsidRPr="007376C5">
        <w:rPr>
          <w:rFonts w:ascii="Book Antiqua" w:eastAsia="Book Antiqua" w:hAnsi="Book Antiqua" w:cs="Book Antiqua"/>
        </w:rPr>
        <w:t>China.</w:t>
      </w:r>
    </w:p>
    <w:p w14:paraId="4B1BC93A" w14:textId="77777777" w:rsidR="00A77B3E" w:rsidRPr="007376C5" w:rsidRDefault="00A77B3E">
      <w:pPr>
        <w:spacing w:line="360" w:lineRule="auto"/>
        <w:jc w:val="both"/>
      </w:pPr>
    </w:p>
    <w:p w14:paraId="35F86EA3" w14:textId="3861060B" w:rsidR="00290936" w:rsidRPr="007376C5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1"/>
        </w:rPr>
      </w:pPr>
      <w:r w:rsidRPr="007376C5">
        <w:rPr>
          <w:rFonts w:ascii="Book Antiqua" w:eastAsia="Book Antiqua" w:hAnsi="Book Antiqua" w:cs="Book Antiqua"/>
          <w:b/>
          <w:bCs/>
          <w:color w:val="000000"/>
          <w:szCs w:val="21"/>
        </w:rPr>
        <w:t>Author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21"/>
        </w:rPr>
        <w:t>contributions: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="00D21FF9" w:rsidRPr="007376C5">
        <w:rPr>
          <w:rFonts w:ascii="Book Antiqua" w:eastAsia="Book Antiqua" w:hAnsi="Book Antiqua" w:cs="Book Antiqua"/>
          <w:color w:val="000000"/>
          <w:szCs w:val="21"/>
        </w:rPr>
        <w:t>Wa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D21FF9" w:rsidRPr="007376C5">
        <w:rPr>
          <w:rFonts w:ascii="Book Antiqua" w:eastAsia="Book Antiqua" w:hAnsi="Book Antiqua" w:cs="Book Antiqua"/>
          <w:color w:val="000000"/>
          <w:szCs w:val="21"/>
        </w:rPr>
        <w:t>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386F2C" w:rsidRPr="007376C5">
        <w:rPr>
          <w:rFonts w:ascii="Book Antiqua" w:eastAsia="Book Antiqua" w:hAnsi="Book Antiqua" w:cs="Book Antiqua"/>
          <w:color w:val="000000"/>
          <w:szCs w:val="21"/>
        </w:rPr>
        <w:t>pu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386F2C" w:rsidRPr="007376C5">
        <w:rPr>
          <w:rFonts w:ascii="Book Antiqua" w:eastAsia="Book Antiqua" w:hAnsi="Book Antiqua" w:cs="Book Antiqua"/>
          <w:color w:val="000000"/>
          <w:szCs w:val="21"/>
        </w:rPr>
        <w:t>forwar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B31A7"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D21FF9" w:rsidRPr="007376C5">
        <w:rPr>
          <w:rFonts w:ascii="Book Antiqua" w:eastAsia="Book Antiqua" w:hAnsi="Book Antiqua" w:cs="Book Antiqua"/>
          <w:color w:val="000000"/>
          <w:szCs w:val="21"/>
        </w:rPr>
        <w:t>c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ncep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sign</w:t>
      </w:r>
      <w:r w:rsidR="002735E1" w:rsidRPr="007376C5">
        <w:rPr>
          <w:rFonts w:ascii="Book Antiqua" w:eastAsia="Book Antiqua" w:hAnsi="Book Antiqua" w:cs="Book Antiqua"/>
          <w:color w:val="000000"/>
          <w:szCs w:val="21"/>
        </w:rPr>
        <w:t>;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0973F8" w:rsidRPr="007376C5">
        <w:rPr>
          <w:rFonts w:ascii="Book Antiqua" w:eastAsia="Book Antiqua" w:hAnsi="Book Antiqua" w:cs="Book Antiqua"/>
          <w:color w:val="000000"/>
          <w:szCs w:val="21"/>
        </w:rPr>
        <w:t>Wa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0973F8"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0973F8" w:rsidRPr="007376C5">
        <w:rPr>
          <w:rFonts w:ascii="Book Antiqua" w:eastAsia="Book Antiqua" w:hAnsi="Book Antiqua" w:cs="Book Antiqua"/>
          <w:color w:val="000000"/>
          <w:szCs w:val="21"/>
        </w:rPr>
        <w:t>collec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0973F8" w:rsidRPr="007376C5">
        <w:rPr>
          <w:rFonts w:ascii="Book Antiqua" w:eastAsia="Book Antiqua" w:hAnsi="Book Antiqua" w:cs="Book Antiqua"/>
          <w:color w:val="000000"/>
          <w:szCs w:val="21"/>
        </w:rPr>
        <w:t>data;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0973F8" w:rsidRPr="007376C5">
        <w:rPr>
          <w:rFonts w:ascii="Book Antiqua" w:eastAsia="Book Antiqua" w:hAnsi="Book Antiqua" w:cs="Book Antiqua"/>
          <w:color w:val="000000"/>
          <w:szCs w:val="21"/>
        </w:rPr>
        <w:t>al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0973F8" w:rsidRPr="007376C5">
        <w:rPr>
          <w:rFonts w:ascii="Book Antiqua" w:eastAsia="Book Antiqua" w:hAnsi="Book Antiqua" w:cs="Book Antiqua"/>
          <w:color w:val="000000"/>
          <w:szCs w:val="21"/>
        </w:rPr>
        <w:t>author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60FFC" w:rsidRPr="007376C5">
        <w:rPr>
          <w:rFonts w:ascii="Book Antiqua" w:eastAsia="Book Antiqua" w:hAnsi="Book Antiqua" w:cs="Book Antiqua"/>
          <w:color w:val="000000"/>
          <w:szCs w:val="21"/>
        </w:rPr>
        <w:t>participa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60FFC"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000CB8"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000CB8"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nalys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terpreta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ata</w:t>
      </w:r>
      <w:r w:rsidR="00290936" w:rsidRPr="007376C5">
        <w:rPr>
          <w:rFonts w:ascii="Book Antiqua" w:eastAsia="Book Antiqua" w:hAnsi="Book Antiqua" w:cs="Book Antiqua"/>
          <w:color w:val="000000"/>
          <w:szCs w:val="21"/>
        </w:rPr>
        <w:t>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90936" w:rsidRPr="007376C5">
        <w:rPr>
          <w:rFonts w:ascii="Book Antiqua" w:eastAsia="Book Antiqua" w:hAnsi="Book Antiqua" w:cs="Book Antiqua"/>
          <w:color w:val="000000"/>
          <w:szCs w:val="21"/>
        </w:rPr>
        <w:t>draf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90936"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90936" w:rsidRPr="007376C5">
        <w:rPr>
          <w:rFonts w:ascii="Book Antiqua" w:eastAsia="Book Antiqua" w:hAnsi="Book Antiqua" w:cs="Book Antiqua"/>
          <w:color w:val="000000"/>
          <w:szCs w:val="21"/>
        </w:rPr>
        <w:t>article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 w:rsidRPr="007376C5">
        <w:rPr>
          <w:rFonts w:ascii="Book Antiqua" w:eastAsia="Book Antiqua" w:hAnsi="Book Antiqua" w:cs="Book Antiqua"/>
          <w:color w:val="000000"/>
          <w:szCs w:val="21"/>
        </w:rPr>
        <w:t>revi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 w:rsidRPr="007376C5">
        <w:rPr>
          <w:rFonts w:ascii="Book Antiqua" w:eastAsia="Book Antiqua" w:hAnsi="Book Antiqua" w:cs="Book Antiqua"/>
          <w:color w:val="000000"/>
          <w:szCs w:val="21"/>
        </w:rPr>
        <w:t>manuscrip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 w:rsidRPr="007376C5">
        <w:rPr>
          <w:rFonts w:ascii="Book Antiqua" w:eastAsia="Book Antiqua" w:hAnsi="Book Antiqua" w:cs="Book Antiqua"/>
          <w:color w:val="000000"/>
          <w:szCs w:val="21"/>
        </w:rPr>
        <w:t>critical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 w:rsidRPr="007376C5">
        <w:rPr>
          <w:rFonts w:ascii="Book Antiqua" w:eastAsia="Book Antiqua" w:hAnsi="Book Antiqua" w:cs="Book Antiqua"/>
          <w:color w:val="000000"/>
          <w:szCs w:val="21"/>
        </w:rPr>
        <w:t>approv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 w:rsidRPr="007376C5">
        <w:rPr>
          <w:rFonts w:ascii="Book Antiqua" w:eastAsia="Book Antiqua" w:hAnsi="Book Antiqua" w:cs="Book Antiqua"/>
          <w:color w:val="000000"/>
          <w:szCs w:val="21"/>
        </w:rPr>
        <w:t>fin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 w:rsidRPr="007376C5">
        <w:rPr>
          <w:rFonts w:ascii="Book Antiqua" w:eastAsia="Book Antiqua" w:hAnsi="Book Antiqua" w:cs="Book Antiqua"/>
          <w:color w:val="000000"/>
          <w:szCs w:val="21"/>
        </w:rPr>
        <w:t>vers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 w:rsidRPr="007376C5">
        <w:rPr>
          <w:rFonts w:ascii="Book Antiqua" w:eastAsia="Book Antiqua" w:hAnsi="Book Antiqua" w:cs="Book Antiqua"/>
          <w:color w:val="000000"/>
          <w:szCs w:val="21"/>
        </w:rPr>
        <w:t>manuscript.</w:t>
      </w:r>
    </w:p>
    <w:p w14:paraId="7D319388" w14:textId="77777777" w:rsidR="00811A27" w:rsidRPr="007376C5" w:rsidRDefault="00811A27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1"/>
        </w:rPr>
      </w:pPr>
    </w:p>
    <w:p w14:paraId="59C466A3" w14:textId="12599A63" w:rsidR="00290936" w:rsidRPr="007376C5" w:rsidRDefault="00811A27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szCs w:val="21"/>
          <w:lang w:eastAsia="zh-CN"/>
        </w:rPr>
      </w:pPr>
      <w:r w:rsidRPr="007376C5">
        <w:rPr>
          <w:rFonts w:ascii="Book Antiqua" w:hAnsi="Book Antiqua" w:cs="Book Antiqua" w:hint="eastAsia"/>
          <w:b/>
          <w:bCs/>
          <w:color w:val="000000"/>
          <w:szCs w:val="21"/>
          <w:lang w:eastAsia="zh-CN"/>
        </w:rPr>
        <w:t>S</w:t>
      </w:r>
      <w:r w:rsidRPr="007376C5">
        <w:rPr>
          <w:rFonts w:ascii="Book Antiqua" w:hAnsi="Book Antiqua" w:cs="Book Antiqua"/>
          <w:b/>
          <w:bCs/>
          <w:color w:val="000000"/>
          <w:szCs w:val="21"/>
          <w:lang w:eastAsia="zh-CN"/>
        </w:rPr>
        <w:t>upported by</w:t>
      </w:r>
      <w:r w:rsidRPr="007376C5">
        <w:rPr>
          <w:rFonts w:ascii="Book Antiqua" w:hAnsi="Book Antiqua" w:cs="Book Antiqua"/>
          <w:color w:val="000000"/>
          <w:szCs w:val="21"/>
          <w:lang w:eastAsia="zh-CN"/>
        </w:rPr>
        <w:t xml:space="preserve"> the key research and development program of Ningxia</w:t>
      </w:r>
      <w:r w:rsidR="00121698" w:rsidRPr="007376C5">
        <w:rPr>
          <w:rFonts w:ascii="Book Antiqua" w:hAnsi="Book Antiqua" w:cs="Book Antiqua" w:hint="eastAsia"/>
          <w:color w:val="000000"/>
          <w:szCs w:val="21"/>
          <w:lang w:eastAsia="zh-CN"/>
        </w:rPr>
        <w:t>,</w:t>
      </w:r>
      <w:r w:rsidR="00121698" w:rsidRPr="007376C5">
        <w:rPr>
          <w:rFonts w:ascii="Book Antiqua" w:hAnsi="Book Antiqua" w:cs="Book Antiqua"/>
          <w:color w:val="000000"/>
          <w:szCs w:val="21"/>
          <w:lang w:eastAsia="zh-CN"/>
        </w:rPr>
        <w:t xml:space="preserve"> No. 2018BFG02007.</w:t>
      </w:r>
    </w:p>
    <w:p w14:paraId="7D4BD859" w14:textId="77777777" w:rsidR="00811A27" w:rsidRPr="007376C5" w:rsidRDefault="00811A27">
      <w:pPr>
        <w:spacing w:line="360" w:lineRule="auto"/>
        <w:jc w:val="both"/>
        <w:rPr>
          <w:rFonts w:ascii="Book Antiqua" w:hAnsi="Book Antiqua" w:cs="Book Antiqua"/>
          <w:color w:val="000000"/>
          <w:szCs w:val="21"/>
          <w:lang w:eastAsia="zh-CN"/>
        </w:rPr>
      </w:pPr>
    </w:p>
    <w:p w14:paraId="1D18CFC7" w14:textId="744A60A4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Feng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Wa</w:t>
      </w:r>
      <w:r w:rsidRPr="007376C5">
        <w:rPr>
          <w:rFonts w:ascii="Book Antiqua" w:eastAsia="Book Antiqua" w:hAnsi="Book Antiqua" w:cs="Book Antiqua"/>
          <w:b/>
          <w:bCs/>
        </w:rPr>
        <w:t>ng,</w:t>
      </w:r>
      <w:r w:rsidR="000F1DE0" w:rsidRPr="007376C5">
        <w:rPr>
          <w:rFonts w:ascii="Book Antiqua" w:eastAsia="Book Antiqua" w:hAnsi="Book Antiqua" w:cs="Book Antiqua"/>
          <w:b/>
          <w:bCs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</w:rPr>
        <w:t>PhD,</w:t>
      </w:r>
      <w:r w:rsidR="000F1DE0" w:rsidRPr="007376C5">
        <w:rPr>
          <w:rFonts w:ascii="Book Antiqua" w:eastAsia="Book Antiqua" w:hAnsi="Book Antiqua" w:cs="Book Antiqua"/>
          <w:b/>
          <w:bCs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</w:rPr>
        <w:t>Chief</w:t>
      </w:r>
      <w:r w:rsidR="000F1DE0" w:rsidRPr="007376C5">
        <w:rPr>
          <w:rFonts w:ascii="Book Antiqua" w:eastAsia="Book Antiqua" w:hAnsi="Book Antiqua" w:cs="Book Antiqua"/>
          <w:b/>
          <w:bCs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</w:rPr>
        <w:t>Doctor,</w:t>
      </w:r>
      <w:r w:rsidR="000F1DE0" w:rsidRPr="007376C5">
        <w:rPr>
          <w:rFonts w:ascii="Book Antiqua" w:eastAsia="Book Antiqua" w:hAnsi="Book Antiqua" w:cs="Book Antiqua"/>
          <w:b/>
          <w:bCs/>
        </w:rPr>
        <w:t xml:space="preserve"> </w:t>
      </w:r>
      <w:r w:rsidR="006F5E57" w:rsidRPr="007376C5">
        <w:rPr>
          <w:rFonts w:ascii="Book Antiqua" w:eastAsia="Book Antiqua" w:hAnsi="Book Antiqua" w:cs="Book Antiqua"/>
        </w:rPr>
        <w:t xml:space="preserve">Department of </w:t>
      </w:r>
      <w:r w:rsidR="006159F8" w:rsidRPr="007376C5">
        <w:rPr>
          <w:rFonts w:ascii="Book Antiqua" w:eastAsia="Book Antiqua" w:hAnsi="Book Antiqua" w:cs="Book Antiqua"/>
        </w:rPr>
        <w:t>Neurosurgery</w:t>
      </w:r>
      <w:r w:rsidR="006F5E57" w:rsidRPr="007376C5">
        <w:rPr>
          <w:rFonts w:ascii="Book Antiqua" w:eastAsia="Book Antiqua" w:hAnsi="Book Antiqua" w:cs="Book Antiqua"/>
        </w:rPr>
        <w:t xml:space="preserve">, People's Hospital of Ningxia Hui Autonomous Region, </w:t>
      </w:r>
      <w:r w:rsidR="00C03399" w:rsidRPr="007376C5">
        <w:rPr>
          <w:rFonts w:ascii="Book Antiqua" w:eastAsia="Book Antiqua" w:hAnsi="Book Antiqua" w:cs="Book Antiqua"/>
        </w:rPr>
        <w:t>No.</w:t>
      </w:r>
      <w:r w:rsidR="00CD2210" w:rsidRPr="007376C5">
        <w:rPr>
          <w:rFonts w:ascii="Book Antiqua" w:eastAsia="Book Antiqua" w:hAnsi="Book Antiqua" w:cs="Book Antiqua"/>
        </w:rPr>
        <w:t xml:space="preserve"> </w:t>
      </w:r>
      <w:r w:rsidR="00C03399" w:rsidRPr="007376C5">
        <w:rPr>
          <w:rFonts w:ascii="Book Antiqua" w:eastAsia="Book Antiqua" w:hAnsi="Book Antiqua" w:cs="Book Antiqua"/>
        </w:rPr>
        <w:t>255 Zheng</w:t>
      </w:r>
      <w:r w:rsidR="00CD2210" w:rsidRPr="007376C5">
        <w:rPr>
          <w:rFonts w:ascii="Book Antiqua" w:eastAsia="Book Antiqua" w:hAnsi="Book Antiqua" w:cs="Book Antiqua"/>
        </w:rPr>
        <w:t>yuan North</w:t>
      </w:r>
      <w:r w:rsidR="00C03399" w:rsidRPr="007376C5">
        <w:rPr>
          <w:rFonts w:ascii="Book Antiqua" w:eastAsia="Book Antiqua" w:hAnsi="Book Antiqua" w:cs="Book Antiqua"/>
        </w:rPr>
        <w:t xml:space="preserve"> Street</w:t>
      </w:r>
      <w:r w:rsidR="00C03399" w:rsidRPr="007376C5">
        <w:rPr>
          <w:rFonts w:ascii="Book Antiqua" w:eastAsia="Book Antiqua" w:hAnsi="Book Antiqua" w:cs="Book Antiqua" w:hint="eastAsia"/>
        </w:rPr>
        <w:t>,</w:t>
      </w:r>
      <w:r w:rsidR="00C03399" w:rsidRPr="007376C5">
        <w:rPr>
          <w:rFonts w:ascii="Book Antiqua" w:eastAsia="Book Antiqua" w:hAnsi="Book Antiqua" w:cs="Book Antiqua"/>
        </w:rPr>
        <w:t xml:space="preserve"> </w:t>
      </w:r>
      <w:r w:rsidR="006F5E57" w:rsidRPr="007376C5">
        <w:rPr>
          <w:rFonts w:ascii="Book Antiqua" w:eastAsia="Book Antiqua" w:hAnsi="Book Antiqua" w:cs="Book Antiqua"/>
        </w:rPr>
        <w:t xml:space="preserve">Yinchuan 750001, </w:t>
      </w:r>
      <w:r w:rsidR="006159F8" w:rsidRPr="007376C5">
        <w:rPr>
          <w:rFonts w:ascii="Book Antiqua" w:eastAsia="Book Antiqua" w:hAnsi="Book Antiqua" w:cs="Book Antiqua"/>
        </w:rPr>
        <w:t xml:space="preserve">Ningxia Hui Autonomous Region, </w:t>
      </w:r>
      <w:r w:rsidR="006F5E57" w:rsidRPr="007376C5">
        <w:rPr>
          <w:rFonts w:ascii="Book Antiqua" w:eastAsia="Book Antiqua" w:hAnsi="Book Antiqua" w:cs="Book Antiqua"/>
        </w:rPr>
        <w:t>China.</w:t>
      </w:r>
      <w:r w:rsidR="000F1DE0" w:rsidRPr="007376C5">
        <w:rPr>
          <w:rFonts w:ascii="Book Antiqua" w:eastAsia="Book Antiqua" w:hAnsi="Book Antiqua" w:cs="Book Antiqua"/>
        </w:rPr>
        <w:t xml:space="preserve"> </w:t>
      </w:r>
      <w:r w:rsidRPr="007376C5">
        <w:rPr>
          <w:rFonts w:ascii="Book Antiqua" w:eastAsia="Book Antiqua" w:hAnsi="Book Antiqua" w:cs="Book Antiqua"/>
        </w:rPr>
        <w:t>nxwwang@163.com</w:t>
      </w:r>
    </w:p>
    <w:p w14:paraId="5BE7C49B" w14:textId="77777777" w:rsidR="00A77B3E" w:rsidRPr="007376C5" w:rsidRDefault="00A77B3E">
      <w:pPr>
        <w:spacing w:line="360" w:lineRule="auto"/>
        <w:jc w:val="both"/>
      </w:pPr>
    </w:p>
    <w:p w14:paraId="656E5ACE" w14:textId="005C5149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October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7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2021</w:t>
      </w:r>
    </w:p>
    <w:p w14:paraId="559E6B46" w14:textId="44257AB0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292281" w:rsidRPr="007376C5">
        <w:rPr>
          <w:rFonts w:ascii="Book Antiqua" w:eastAsia="Book Antiqua" w:hAnsi="Book Antiqua" w:cs="Book Antiqua"/>
          <w:color w:val="000000"/>
        </w:rPr>
        <w:t>March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292281" w:rsidRPr="007376C5">
        <w:rPr>
          <w:rFonts w:ascii="Book Antiqua" w:eastAsia="Book Antiqua" w:hAnsi="Book Antiqua" w:cs="Book Antiqua"/>
          <w:color w:val="000000"/>
        </w:rPr>
        <w:t>30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292281" w:rsidRPr="007376C5">
        <w:rPr>
          <w:rFonts w:ascii="Book Antiqua" w:eastAsia="Book Antiqua" w:hAnsi="Book Antiqua" w:cs="Book Antiqua"/>
          <w:color w:val="000000"/>
        </w:rPr>
        <w:t>2022</w:t>
      </w:r>
    </w:p>
    <w:p w14:paraId="39863F7C" w14:textId="1552E8CA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8270F" w:rsidRPr="007376C5">
        <w:rPr>
          <w:rFonts w:ascii="Book Antiqua" w:eastAsia="Book Antiqua" w:hAnsi="Book Antiqua" w:cs="Book Antiqua"/>
          <w:color w:val="000000"/>
        </w:rPr>
        <w:t>June 4, 2022</w:t>
      </w:r>
    </w:p>
    <w:p w14:paraId="6E3E56D4" w14:textId="7C4AB12A" w:rsidR="00A77B3E" w:rsidRPr="007376C5" w:rsidRDefault="00346E31" w:rsidP="00641F49">
      <w:pPr>
        <w:rPr>
          <w:rFonts w:ascii="宋体" w:eastAsia="宋体" w:hAnsi="宋体" w:cs="宋体"/>
          <w:lang w:eastAsia="zh-CN"/>
        </w:rPr>
      </w:pPr>
      <w:r w:rsidRPr="007376C5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641F49" w:rsidRPr="007376C5">
        <w:rPr>
          <w:rFonts w:ascii="Book Antiqua" w:eastAsia="宋体" w:hAnsi="Book Antiqua" w:cs="宋体"/>
          <w:color w:val="000000"/>
          <w:shd w:val="clear" w:color="auto" w:fill="FFFFFF"/>
          <w:lang w:eastAsia="zh-CN"/>
        </w:rPr>
        <w:t>July 26, 2022</w:t>
      </w:r>
    </w:p>
    <w:p w14:paraId="6974441F" w14:textId="77777777" w:rsidR="000F1DE0" w:rsidRPr="007376C5" w:rsidRDefault="000F1DE0">
      <w:pPr>
        <w:spacing w:line="360" w:lineRule="auto"/>
        <w:jc w:val="both"/>
      </w:pPr>
    </w:p>
    <w:p w14:paraId="5CBBBBE3" w14:textId="0C4C62BA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olor w:val="000000"/>
        </w:rPr>
        <w:t>Abstract</w:t>
      </w:r>
    </w:p>
    <w:p w14:paraId="2923DA6B" w14:textId="77777777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t>BACKGROUND</w:t>
      </w:r>
    </w:p>
    <w:p w14:paraId="5F7F0460" w14:textId="73C85D13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  <w:szCs w:val="21"/>
        </w:rPr>
        <w:t>D</w:t>
      </w:r>
      <w:r w:rsidR="00F23527" w:rsidRPr="007376C5">
        <w:rPr>
          <w:rFonts w:ascii="Book Antiqua" w:eastAsia="Book Antiqua" w:hAnsi="Book Antiqua" w:cs="Book Antiqua"/>
          <w:color w:val="000000"/>
          <w:szCs w:val="21"/>
        </w:rPr>
        <w:t xml:space="preserve">eep </w:t>
      </w:r>
      <w:r w:rsidR="00DB2417" w:rsidRPr="007376C5">
        <w:rPr>
          <w:rFonts w:ascii="Book Antiqua" w:eastAsia="Book Antiqua" w:hAnsi="Book Antiqua" w:cs="Book Antiqua"/>
          <w:color w:val="000000"/>
          <w:szCs w:val="21"/>
        </w:rPr>
        <w:t xml:space="preserve">Sylvian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a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fficul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agno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he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mal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s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ea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variou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mptoms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fficult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ssocia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rger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underestimated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u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volv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11</w:t>
      </w:r>
      <w:r w:rsidR="00061283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×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12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×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12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m</w:t>
      </w:r>
      <w:r w:rsidRPr="007376C5">
        <w:rPr>
          <w:rFonts w:ascii="Book Antiqua" w:eastAsia="Book Antiqua" w:hAnsi="Book Antiqua" w:cs="Book Antiqua"/>
          <w:color w:val="000000"/>
          <w:szCs w:val="26"/>
          <w:vertAlign w:val="superscript"/>
        </w:rPr>
        <w:t>3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ize)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igh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ssure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malles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know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igh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o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asi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isdiagnos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eviou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xamples.</w:t>
      </w:r>
    </w:p>
    <w:p w14:paraId="26D7B7FC" w14:textId="77777777" w:rsidR="00A77B3E" w:rsidRPr="007376C5" w:rsidRDefault="00A77B3E">
      <w:pPr>
        <w:spacing w:line="360" w:lineRule="auto"/>
        <w:jc w:val="both"/>
      </w:pPr>
    </w:p>
    <w:p w14:paraId="3CBA019C" w14:textId="0218D486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t>CAS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UMMARY</w:t>
      </w:r>
    </w:p>
    <w:p w14:paraId="46DC86F4" w14:textId="36BBF487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ell-enhanc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igh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ssu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26-year-ol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l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ree-mon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istor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izu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dentifi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i/>
          <w:iCs/>
          <w:color w:val="000000"/>
          <w:szCs w:val="21"/>
        </w:rPr>
        <w:t>vi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gnetic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sonanc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maging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ati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underw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peration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wic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izu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ntrol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ur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rs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peration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rround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co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gm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iddl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erebr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rter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t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numerou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erforators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arti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sec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a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lec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u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il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rteri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amage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rs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peration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ati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esen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impl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arti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izure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ur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operation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sola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atomic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tructu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nea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ve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mov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t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ors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id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ieceme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section.</w:t>
      </w:r>
    </w:p>
    <w:p w14:paraId="15320AD8" w14:textId="77777777" w:rsidR="00A77B3E" w:rsidRPr="007376C5" w:rsidRDefault="00A77B3E">
      <w:pPr>
        <w:spacing w:line="360" w:lineRule="auto"/>
        <w:jc w:val="both"/>
      </w:pPr>
    </w:p>
    <w:p w14:paraId="3BD6CFE5" w14:textId="77777777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t>CONCLUSION</w:t>
      </w:r>
    </w:p>
    <w:p w14:paraId="3AF24C59" w14:textId="01EAE190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  <w:szCs w:val="21"/>
        </w:rPr>
        <w:t>Th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por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malles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ccord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iteratu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view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eoperativ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agnos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ruci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t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u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rm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dher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iddl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erebr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rtery</w:t>
      </w:r>
      <w:r w:rsidR="00947773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t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erforators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dequat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epara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ruci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nsu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cce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rgery.</w:t>
      </w:r>
    </w:p>
    <w:p w14:paraId="7C67C918" w14:textId="77777777" w:rsidR="00A77B3E" w:rsidRPr="007376C5" w:rsidRDefault="00A77B3E">
      <w:pPr>
        <w:spacing w:line="360" w:lineRule="auto"/>
        <w:jc w:val="both"/>
      </w:pPr>
    </w:p>
    <w:p w14:paraId="349AAAF6" w14:textId="39721653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bCs/>
          <w:color w:val="000000"/>
        </w:rPr>
        <w:lastRenderedPageBreak/>
        <w:t>Key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428E7" w:rsidRPr="007376C5">
        <w:rPr>
          <w:rFonts w:ascii="Book Antiqua" w:eastAsia="Book Antiqua" w:hAnsi="Book Antiqua" w:cs="Book Antiqua"/>
          <w:color w:val="000000"/>
        </w:rPr>
        <w:t>Meningioma</w:t>
      </w:r>
      <w:r w:rsidRPr="007376C5">
        <w:rPr>
          <w:rFonts w:ascii="Book Antiqua" w:eastAsia="Book Antiqua" w:hAnsi="Book Antiqua" w:cs="Book Antiqua"/>
          <w:color w:val="000000"/>
        </w:rPr>
        <w:t>;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fissure;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F30651" w:rsidRPr="007376C5">
        <w:rPr>
          <w:rFonts w:ascii="Book Antiqua" w:eastAsia="Book Antiqua" w:hAnsi="Book Antiqua" w:cs="Book Antiqua"/>
          <w:color w:val="000000"/>
        </w:rPr>
        <w:t>Atypical</w:t>
      </w:r>
      <w:r w:rsidRPr="007376C5">
        <w:rPr>
          <w:rFonts w:ascii="Book Antiqua" w:eastAsia="Book Antiqua" w:hAnsi="Book Antiqua" w:cs="Book Antiqua"/>
          <w:color w:val="000000"/>
        </w:rPr>
        <w:t>;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F30651" w:rsidRPr="007376C5">
        <w:rPr>
          <w:rFonts w:ascii="Book Antiqua" w:eastAsia="Book Antiqua" w:hAnsi="Book Antiqua" w:cs="Book Antiqua"/>
          <w:color w:val="000000"/>
        </w:rPr>
        <w:t>Neurosurgery</w:t>
      </w:r>
      <w:r w:rsidRPr="007376C5">
        <w:rPr>
          <w:rFonts w:ascii="Book Antiqua" w:eastAsia="Book Antiqua" w:hAnsi="Book Antiqua" w:cs="Book Antiqua"/>
          <w:color w:val="000000"/>
        </w:rPr>
        <w:t>;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F30651" w:rsidRPr="007376C5">
        <w:rPr>
          <w:rFonts w:ascii="Book Antiqua" w:eastAsia="Book Antiqua" w:hAnsi="Book Antiqua" w:cs="Book Antiqua"/>
          <w:color w:val="000000"/>
        </w:rPr>
        <w:t xml:space="preserve">Imaging </w:t>
      </w:r>
      <w:r w:rsidRPr="007376C5">
        <w:rPr>
          <w:rFonts w:ascii="Book Antiqua" w:eastAsia="Book Antiqua" w:hAnsi="Book Antiqua" w:cs="Book Antiqua"/>
          <w:color w:val="000000"/>
        </w:rPr>
        <w:t>characteristics</w:t>
      </w:r>
      <w:r w:rsidR="00F30651" w:rsidRPr="007376C5">
        <w:rPr>
          <w:rFonts w:ascii="Book Antiqua" w:eastAsia="Book Antiqua" w:hAnsi="Book Antiqua" w:cs="Book Antiqua"/>
          <w:color w:val="000000"/>
        </w:rPr>
        <w:t>; Case report</w:t>
      </w:r>
    </w:p>
    <w:p w14:paraId="2C9D61FB" w14:textId="77777777" w:rsidR="00A77B3E" w:rsidRPr="007376C5" w:rsidRDefault="00A77B3E">
      <w:pPr>
        <w:spacing w:line="360" w:lineRule="auto"/>
        <w:jc w:val="both"/>
      </w:pPr>
    </w:p>
    <w:p w14:paraId="6239A6C1" w14:textId="77777777" w:rsidR="00DB455D" w:rsidRPr="007376C5" w:rsidRDefault="00DB455D" w:rsidP="00DB455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bookmarkStart w:id="0" w:name="_Hlk88512344"/>
      <w:bookmarkStart w:id="1" w:name="_Hlk88512883"/>
      <w:bookmarkStart w:id="2" w:name="_Hlk88513225"/>
      <w:bookmarkStart w:id="3" w:name="_Hlk88512545"/>
      <w:r w:rsidRPr="007376C5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7376C5">
        <w:rPr>
          <w:rFonts w:ascii="Book Antiqua" w:eastAsia="Book Antiqua" w:hAnsi="Book Antiqua" w:cs="Book Antiqua"/>
          <w:b/>
          <w:color w:val="000000"/>
        </w:rPr>
        <w:t>The</w:t>
      </w:r>
      <w:r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 xml:space="preserve">Author(s) 2022. </w:t>
      </w:r>
      <w:r w:rsidRPr="007376C5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 xml:space="preserve"> Publishing Group Inc. All rights reserved.</w:t>
      </w:r>
      <w:bookmarkEnd w:id="0"/>
      <w:r w:rsidRPr="007376C5">
        <w:rPr>
          <w:rFonts w:ascii="Book Antiqua" w:eastAsia="Book Antiqua" w:hAnsi="Book Antiqua" w:cs="Book Antiqua"/>
          <w:color w:val="000000"/>
        </w:rPr>
        <w:t xml:space="preserve"> </w:t>
      </w:r>
    </w:p>
    <w:bookmarkEnd w:id="1"/>
    <w:p w14:paraId="58BF1500" w14:textId="77777777" w:rsidR="00DB455D" w:rsidRPr="007376C5" w:rsidRDefault="00DB455D" w:rsidP="00DB455D">
      <w:pPr>
        <w:spacing w:line="360" w:lineRule="auto"/>
        <w:jc w:val="both"/>
        <w:rPr>
          <w:lang w:eastAsia="zh-CN"/>
        </w:rPr>
      </w:pPr>
    </w:p>
    <w:p w14:paraId="2883E326" w14:textId="61B0FA4F" w:rsidR="009B5D4D" w:rsidRPr="007376C5" w:rsidRDefault="00DB455D" w:rsidP="00DB455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bookmarkStart w:id="4" w:name="_Hlk88512899"/>
      <w:bookmarkStart w:id="5" w:name="_Hlk88512352"/>
      <w:bookmarkEnd w:id="2"/>
      <w:r w:rsidRPr="007376C5">
        <w:rPr>
          <w:rFonts w:ascii="Book Antiqua" w:hAnsi="Book Antiqua" w:cs="Book Antiqua" w:hint="eastAsia"/>
          <w:b/>
          <w:color w:val="000000"/>
          <w:lang w:eastAsia="zh-CN"/>
        </w:rPr>
        <w:t>Citation:</w:t>
      </w:r>
      <w:bookmarkEnd w:id="3"/>
      <w:bookmarkEnd w:id="4"/>
      <w:r w:rsidRPr="007376C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bookmarkEnd w:id="5"/>
      <w:r w:rsidR="00346E31" w:rsidRPr="007376C5">
        <w:rPr>
          <w:rFonts w:ascii="Book Antiqua" w:eastAsia="Book Antiqua" w:hAnsi="Book Antiqua" w:cs="Book Antiqua"/>
          <w:color w:val="000000"/>
        </w:rPr>
        <w:t>Wang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color w:val="000000"/>
        </w:rPr>
        <w:t>A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color w:val="000000"/>
        </w:rPr>
        <w:t>Zhang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color w:val="000000"/>
        </w:rPr>
        <w:t>X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color w:val="000000"/>
        </w:rPr>
        <w:t>Su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color w:val="000000"/>
        </w:rPr>
        <w:t>K</w:t>
      </w:r>
      <w:r w:rsidR="006343E3">
        <w:rPr>
          <w:rFonts w:ascii="Book Antiqua" w:eastAsia="Book Antiqua" w:hAnsi="Book Antiqua" w:cs="Book Antiqua"/>
          <w:color w:val="000000"/>
        </w:rPr>
        <w:t>K</w:t>
      </w:r>
      <w:r w:rsidR="00346E31" w:rsidRPr="007376C5">
        <w:rPr>
          <w:rFonts w:ascii="Book Antiqua" w:eastAsia="Book Antiqua" w:hAnsi="Book Antiqua" w:cs="Book Antiqua"/>
          <w:color w:val="000000"/>
        </w:rPr>
        <w:t>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color w:val="000000"/>
        </w:rPr>
        <w:t>Li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color w:val="000000"/>
        </w:rPr>
        <w:t>C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color w:val="000000"/>
        </w:rPr>
        <w:t>Song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color w:val="000000"/>
        </w:rPr>
        <w:t>Z</w:t>
      </w:r>
      <w:r w:rsidR="006343E3">
        <w:rPr>
          <w:rFonts w:ascii="Book Antiqua" w:eastAsia="Book Antiqua" w:hAnsi="Book Antiqua" w:cs="Book Antiqua"/>
          <w:color w:val="000000"/>
        </w:rPr>
        <w:t>M</w:t>
      </w:r>
      <w:r w:rsidR="00346E31" w:rsidRPr="007376C5">
        <w:rPr>
          <w:rFonts w:ascii="Book Antiqua" w:eastAsia="Book Antiqua" w:hAnsi="Book Antiqua" w:cs="Book Antiqua"/>
          <w:color w:val="000000"/>
        </w:rPr>
        <w:t>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color w:val="000000"/>
        </w:rPr>
        <w:t>Su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color w:val="000000"/>
        </w:rPr>
        <w:t>T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color w:val="000000"/>
        </w:rPr>
        <w:t>Wang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color w:val="000000"/>
        </w:rPr>
        <w:t>F.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E3BCC" w:rsidRPr="007376C5">
        <w:rPr>
          <w:rFonts w:ascii="Book Antiqua" w:eastAsia="Book Antiqua" w:hAnsi="Book Antiqua" w:cs="Book Antiqua"/>
          <w:color w:val="000000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D72DDA" w:rsidRPr="007376C5">
        <w:rPr>
          <w:rFonts w:ascii="Book Antiqua" w:eastAsia="Book Antiqua" w:hAnsi="Book Antiqua" w:cs="Book Antiqua"/>
          <w:color w:val="000000"/>
        </w:rPr>
        <w:t xml:space="preserve">Sylvian </w:t>
      </w:r>
      <w:r w:rsidR="003E3BCC" w:rsidRPr="007376C5">
        <w:rPr>
          <w:rFonts w:ascii="Book Antiqua" w:eastAsia="Book Antiqua" w:hAnsi="Book Antiqua" w:cs="Book Antiqua"/>
          <w:color w:val="000000"/>
        </w:rPr>
        <w:t>fissur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E3BCC" w:rsidRPr="007376C5">
        <w:rPr>
          <w:rFonts w:ascii="Book Antiqua" w:eastAsia="Book Antiqua" w:hAnsi="Book Antiqua" w:cs="Book Antiqua"/>
          <w:color w:val="000000"/>
        </w:rPr>
        <w:t>meningiomas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E3BCC" w:rsidRPr="007376C5">
        <w:rPr>
          <w:rFonts w:ascii="Book Antiqua" w:eastAsia="Book Antiqua" w:hAnsi="Book Antiqua" w:cs="Book Antiqua"/>
          <w:color w:val="000000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E3BCC" w:rsidRPr="007376C5">
        <w:rPr>
          <w:rFonts w:ascii="Book Antiqua" w:eastAsia="Book Antiqua" w:hAnsi="Book Antiqua" w:cs="Book Antiqua"/>
          <w:color w:val="000000"/>
        </w:rPr>
        <w:t>cas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E3BCC" w:rsidRPr="007376C5">
        <w:rPr>
          <w:rFonts w:ascii="Book Antiqua" w:eastAsia="Book Antiqua" w:hAnsi="Book Antiqua" w:cs="Book Antiqua"/>
          <w:color w:val="000000"/>
        </w:rPr>
        <w:t>report</w:t>
      </w:r>
      <w:r w:rsidR="00346E31" w:rsidRPr="007376C5">
        <w:rPr>
          <w:rFonts w:ascii="Book Antiqua" w:eastAsia="Book Antiqua" w:hAnsi="Book Antiqua" w:cs="Book Antiqua"/>
          <w:color w:val="000000"/>
        </w:rPr>
        <w:t>.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0F1DE0" w:rsidRPr="007376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i/>
          <w:iCs/>
          <w:color w:val="000000"/>
        </w:rPr>
        <w:t>J</w:t>
      </w:r>
      <w:r w:rsidR="000F1DE0" w:rsidRPr="007376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0F1DE0" w:rsidRPr="007376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346E31" w:rsidRPr="007376C5">
        <w:rPr>
          <w:rFonts w:ascii="Book Antiqua" w:eastAsia="Book Antiqua" w:hAnsi="Book Antiqua" w:cs="Book Antiqua"/>
          <w:color w:val="000000"/>
        </w:rPr>
        <w:t>2022;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641F49" w:rsidRPr="007376C5">
        <w:rPr>
          <w:rFonts w:ascii="Book Antiqua" w:eastAsia="Book Antiqua" w:hAnsi="Book Antiqua" w:cs="Book Antiqua"/>
          <w:color w:val="000000"/>
        </w:rPr>
        <w:t xml:space="preserve">10(21): </w:t>
      </w:r>
      <w:r w:rsidR="009B5D4D" w:rsidRPr="007376C5">
        <w:rPr>
          <w:rFonts w:ascii="Book Antiqua" w:eastAsia="Book Antiqua" w:hAnsi="Book Antiqua" w:cs="Book Antiqua"/>
          <w:color w:val="000000"/>
        </w:rPr>
        <w:t>7438</w:t>
      </w:r>
      <w:r w:rsidR="00641F49" w:rsidRPr="007376C5">
        <w:rPr>
          <w:rFonts w:ascii="Book Antiqua" w:eastAsia="Book Antiqua" w:hAnsi="Book Antiqua" w:cs="Book Antiqua"/>
          <w:color w:val="000000"/>
        </w:rPr>
        <w:t>-</w:t>
      </w:r>
      <w:r w:rsidR="009B5D4D" w:rsidRPr="007376C5">
        <w:rPr>
          <w:rFonts w:ascii="Book Antiqua" w:eastAsia="Book Antiqua" w:hAnsi="Book Antiqua" w:cs="Book Antiqua"/>
          <w:color w:val="000000"/>
        </w:rPr>
        <w:t>7444</w:t>
      </w:r>
    </w:p>
    <w:p w14:paraId="4C14A37F" w14:textId="64859DCF" w:rsidR="009B5D4D" w:rsidRPr="007376C5" w:rsidRDefault="00641F49" w:rsidP="00DB455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7376C5">
        <w:rPr>
          <w:rFonts w:ascii="Book Antiqua" w:eastAsia="Book Antiqua" w:hAnsi="Book Antiqua" w:cs="Book Antiqua"/>
          <w:b/>
          <w:bCs/>
          <w:color w:val="000000"/>
        </w:rPr>
        <w:t xml:space="preserve">URL: </w:t>
      </w:r>
      <w:r w:rsidR="009B5D4D" w:rsidRPr="007376C5">
        <w:rPr>
          <w:rFonts w:ascii="Book Antiqua" w:eastAsia="Book Antiqua" w:hAnsi="Book Antiqua" w:cs="Book Antiqua"/>
          <w:color w:val="000000"/>
        </w:rPr>
        <w:t>https://www.wjgnet.com/2307-8960/full/v10/i21/7438.htm</w:t>
      </w:r>
    </w:p>
    <w:p w14:paraId="2CC4A005" w14:textId="5CCAE3E0" w:rsidR="00A77B3E" w:rsidRPr="007376C5" w:rsidRDefault="00641F49" w:rsidP="00DB455D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bCs/>
          <w:color w:val="000000"/>
        </w:rPr>
        <w:t xml:space="preserve">DOI: </w:t>
      </w:r>
      <w:r w:rsidRPr="007376C5">
        <w:rPr>
          <w:rFonts w:ascii="Book Antiqua" w:eastAsia="Book Antiqua" w:hAnsi="Book Antiqua" w:cs="Book Antiqua"/>
          <w:color w:val="000000"/>
        </w:rPr>
        <w:t>https://dx.doi.org/10.12998/wjcc.v10.i21.</w:t>
      </w:r>
      <w:r w:rsidR="009B5D4D" w:rsidRPr="007376C5">
        <w:rPr>
          <w:rFonts w:ascii="Book Antiqua" w:eastAsia="Book Antiqua" w:hAnsi="Book Antiqua" w:cs="Book Antiqua"/>
          <w:color w:val="000000"/>
        </w:rPr>
        <w:t>7438</w:t>
      </w:r>
    </w:p>
    <w:p w14:paraId="0E3B9E63" w14:textId="77777777" w:rsidR="00A77B3E" w:rsidRPr="007376C5" w:rsidRDefault="00A77B3E">
      <w:pPr>
        <w:spacing w:line="360" w:lineRule="auto"/>
        <w:jc w:val="both"/>
      </w:pPr>
    </w:p>
    <w:p w14:paraId="2037E2C8" w14:textId="4E278E67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i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as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reporte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mallest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meningioma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ccording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literatur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review.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reoperativ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iagnosi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rucia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tep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u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meningioma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firmly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dhering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="00947773" w:rsidRPr="007376C5">
        <w:rPr>
          <w:rFonts w:ascii="Book Antiqua" w:eastAsia="Book Antiqua" w:hAnsi="Book Antiqua" w:cs="Book Antiqua"/>
          <w:color w:val="000000"/>
          <w:szCs w:val="21"/>
        </w:rPr>
        <w:t>middle cerebral artery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it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erforators.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en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dequat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reparatio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rucia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oint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ensur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ucces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urgery.</w:t>
      </w:r>
    </w:p>
    <w:p w14:paraId="1B03C995" w14:textId="77777777" w:rsidR="00A77B3E" w:rsidRPr="007376C5" w:rsidRDefault="00A77B3E">
      <w:pPr>
        <w:spacing w:line="360" w:lineRule="auto"/>
        <w:jc w:val="both"/>
      </w:pPr>
    </w:p>
    <w:p w14:paraId="2B1C4E7D" w14:textId="77777777" w:rsidR="00CA7ED6" w:rsidRPr="007376C5" w:rsidRDefault="00CA7ED6">
      <w:pPr>
        <w:spacing w:line="360" w:lineRule="auto"/>
        <w:jc w:val="both"/>
        <w:rPr>
          <w:rFonts w:ascii="Book Antiqua" w:eastAsia="Book Antiqua" w:hAnsi="Book Antiqua" w:cs="Book Antiqua"/>
          <w:b/>
          <w:caps/>
          <w:color w:val="000000"/>
          <w:u w:val="single"/>
        </w:rPr>
        <w:sectPr w:rsidR="00CA7ED6" w:rsidRPr="007376C5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B591212" w14:textId="77777777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23173E8B" w14:textId="501C0447" w:rsidR="00A77B3E" w:rsidRPr="007376C5" w:rsidRDefault="00346E31" w:rsidP="00CA7ED6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  <w:szCs w:val="21"/>
        </w:rPr>
        <w:t>Meningiom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neoplasm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entr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nervou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stem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tem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rachnoi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ells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a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m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riginat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ssu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Virchow-Rob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pac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947773" w:rsidRPr="007376C5">
        <w:rPr>
          <w:rFonts w:ascii="Book Antiqua" w:eastAsia="Book Antiqua" w:hAnsi="Book Antiqua" w:cs="Book Antiqua"/>
          <w:color w:val="000000"/>
          <w:szCs w:val="21"/>
        </w:rPr>
        <w:t>middle cerebral artery (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CA</w:t>
      </w:r>
      <w:r w:rsidR="00947773" w:rsidRPr="007376C5">
        <w:rPr>
          <w:rFonts w:ascii="Book Antiqua" w:eastAsia="Book Antiqua" w:hAnsi="Book Antiqua" w:cs="Book Antiqua"/>
          <w:color w:val="000000"/>
          <w:szCs w:val="21"/>
        </w:rPr>
        <w:t>)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t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ranches</w:t>
      </w:r>
      <w:r w:rsidRPr="007376C5">
        <w:rPr>
          <w:rFonts w:ascii="Book Antiqua" w:eastAsia="Book Antiqua" w:hAnsi="Book Antiqua" w:cs="Book Antiqua"/>
          <w:color w:val="000000"/>
          <w:szCs w:val="18"/>
          <w:vertAlign w:val="superscript"/>
        </w:rPr>
        <w:t>[1]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refore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igh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asi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isdiagnos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efo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rgic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perations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inc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1938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40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se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ssu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av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ee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ported</w:t>
      </w:r>
      <w:r w:rsidRPr="007376C5">
        <w:rPr>
          <w:rFonts w:ascii="Book Antiqua" w:eastAsia="Book Antiqua" w:hAnsi="Book Antiqua" w:cs="Book Antiqua"/>
          <w:color w:val="000000"/>
          <w:szCs w:val="18"/>
          <w:vertAlign w:val="superscript"/>
        </w:rPr>
        <w:t>[2,</w:t>
      </w:r>
      <w:r w:rsidR="006F2012" w:rsidRPr="007376C5">
        <w:rPr>
          <w:rFonts w:ascii="Book Antiqua" w:eastAsia="Book Antiqua" w:hAnsi="Book Antiqua" w:cs="Book Antiqua"/>
          <w:color w:val="000000"/>
          <w:szCs w:val="18"/>
          <w:vertAlign w:val="superscript"/>
        </w:rPr>
        <w:t>3</w:t>
      </w:r>
      <w:r w:rsidRPr="007376C5">
        <w:rPr>
          <w:rFonts w:ascii="Book Antiqua" w:eastAsia="Book Antiqua" w:hAnsi="Book Antiqua" w:cs="Book Antiqua"/>
          <w:color w:val="000000"/>
          <w:szCs w:val="18"/>
          <w:vertAlign w:val="superscript"/>
        </w:rPr>
        <w:t>]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ere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scrib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26-year-ol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malles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ssu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view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ssocia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iterature.</w:t>
      </w:r>
    </w:p>
    <w:p w14:paraId="4DC713AA" w14:textId="77777777" w:rsidR="00A77B3E" w:rsidRPr="007376C5" w:rsidRDefault="00A77B3E">
      <w:pPr>
        <w:spacing w:line="360" w:lineRule="auto"/>
        <w:ind w:firstLine="210"/>
        <w:jc w:val="both"/>
      </w:pPr>
    </w:p>
    <w:p w14:paraId="694A514C" w14:textId="4DBD7FF7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aps/>
          <w:color w:val="000000"/>
          <w:u w:val="single"/>
        </w:rPr>
        <w:t>CASE</w:t>
      </w:r>
      <w:r w:rsidR="000F1DE0" w:rsidRPr="007376C5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7376C5">
        <w:rPr>
          <w:rFonts w:ascii="Book Antiqua" w:eastAsia="Book Antiqua" w:hAnsi="Book Antiqua" w:cs="Book Antiqua"/>
          <w:b/>
          <w:caps/>
          <w:color w:val="000000"/>
          <w:u w:val="single"/>
        </w:rPr>
        <w:t>PRESENTATION</w:t>
      </w:r>
    </w:p>
    <w:p w14:paraId="631DCA11" w14:textId="170696C8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i/>
          <w:color w:val="000000"/>
        </w:rPr>
        <w:t>Chief</w:t>
      </w:r>
      <w:r w:rsidR="000F1DE0" w:rsidRPr="007376C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i/>
          <w:color w:val="000000"/>
        </w:rPr>
        <w:t>complaints</w:t>
      </w:r>
    </w:p>
    <w:p w14:paraId="08DDD8E1" w14:textId="22B6E381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26-year-ol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l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a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ree-mon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istor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izures</w:t>
      </w:r>
      <w:r w:rsidR="005B70A4" w:rsidRPr="007376C5">
        <w:rPr>
          <w:rFonts w:ascii="Book Antiqua" w:eastAsia="Book Antiqua" w:hAnsi="Book Antiqua" w:cs="Book Antiqua"/>
          <w:color w:val="000000"/>
          <w:szCs w:val="21"/>
        </w:rPr>
        <w:t>.</w:t>
      </w:r>
    </w:p>
    <w:p w14:paraId="41D5D607" w14:textId="77777777" w:rsidR="00A77B3E" w:rsidRPr="007376C5" w:rsidRDefault="00A77B3E">
      <w:pPr>
        <w:spacing w:line="360" w:lineRule="auto"/>
        <w:jc w:val="both"/>
      </w:pPr>
    </w:p>
    <w:p w14:paraId="43809D6A" w14:textId="55C32C1D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0F1DE0" w:rsidRPr="007376C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i/>
          <w:color w:val="000000"/>
        </w:rPr>
        <w:t>of</w:t>
      </w:r>
      <w:r w:rsidR="000F1DE0" w:rsidRPr="007376C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i/>
          <w:color w:val="000000"/>
        </w:rPr>
        <w:t>present</w:t>
      </w:r>
      <w:r w:rsidR="000F1DE0" w:rsidRPr="007376C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3823C14D" w14:textId="6421AAF2" w:rsidR="00A77B3E" w:rsidRPr="007376C5" w:rsidRDefault="00346E31" w:rsidP="005B70A4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26-year-ol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l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a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ree-mon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istor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izure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velop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termitt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bdomin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scomfor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ollow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roa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nstriction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hic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prea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pell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numbne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from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cal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imb)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i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macking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ve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izures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thetos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ef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uppe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imb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nsciousness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mptom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ersis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n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ou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v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inutes;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ometimes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mptom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ve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izure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ccurr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4</w:t>
      </w:r>
      <w:r w:rsidR="0022280B" w:rsidRPr="007376C5">
        <w:rPr>
          <w:rFonts w:ascii="Book Antiqua" w:eastAsia="Book Antiqua" w:hAnsi="Book Antiqua" w:cs="Book Antiqua"/>
          <w:color w:val="000000"/>
          <w:szCs w:val="21"/>
        </w:rPr>
        <w:t>-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5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ime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ay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4EBB7FFD" w14:textId="77777777" w:rsidR="00A77B3E" w:rsidRPr="007376C5" w:rsidRDefault="00A77B3E">
      <w:pPr>
        <w:spacing w:line="360" w:lineRule="auto"/>
        <w:ind w:firstLine="210"/>
        <w:jc w:val="both"/>
      </w:pPr>
    </w:p>
    <w:p w14:paraId="0A29DEA9" w14:textId="4DD437D6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0F1DE0" w:rsidRPr="007376C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i/>
          <w:color w:val="000000"/>
        </w:rPr>
        <w:t>of</w:t>
      </w:r>
      <w:r w:rsidR="000F1DE0" w:rsidRPr="007376C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i/>
          <w:color w:val="000000"/>
        </w:rPr>
        <w:t>past</w:t>
      </w:r>
      <w:r w:rsidR="000F1DE0" w:rsidRPr="007376C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034FB365" w14:textId="71287DF8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atient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hysically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healthy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ha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no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bnorma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medica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history.</w:t>
      </w:r>
    </w:p>
    <w:p w14:paraId="23A1CD6F" w14:textId="77777777" w:rsidR="00A77B3E" w:rsidRPr="007376C5" w:rsidRDefault="00A77B3E">
      <w:pPr>
        <w:spacing w:line="360" w:lineRule="auto"/>
        <w:jc w:val="both"/>
      </w:pPr>
    </w:p>
    <w:p w14:paraId="1152E775" w14:textId="52B6D0BA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i/>
          <w:color w:val="000000"/>
        </w:rPr>
        <w:t>Personal</w:t>
      </w:r>
      <w:r w:rsidR="000F1DE0" w:rsidRPr="007376C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i/>
          <w:color w:val="000000"/>
        </w:rPr>
        <w:t>and</w:t>
      </w:r>
      <w:r w:rsidR="000F1DE0" w:rsidRPr="007376C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i/>
          <w:color w:val="000000"/>
        </w:rPr>
        <w:t>family</w:t>
      </w:r>
      <w:r w:rsidR="000F1DE0" w:rsidRPr="007376C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i/>
          <w:color w:val="000000"/>
        </w:rPr>
        <w:t>history</w:t>
      </w:r>
    </w:p>
    <w:p w14:paraId="34862C9A" w14:textId="20A1AE59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t>No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bnormalities.</w:t>
      </w:r>
    </w:p>
    <w:p w14:paraId="1A69D329" w14:textId="77777777" w:rsidR="00A77B3E" w:rsidRPr="007376C5" w:rsidRDefault="00A77B3E">
      <w:pPr>
        <w:spacing w:line="360" w:lineRule="auto"/>
        <w:jc w:val="both"/>
      </w:pPr>
    </w:p>
    <w:p w14:paraId="68D67CBF" w14:textId="235E0BD5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i/>
          <w:color w:val="000000"/>
        </w:rPr>
        <w:t>Physical</w:t>
      </w:r>
      <w:r w:rsidR="000F1DE0" w:rsidRPr="007376C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i/>
          <w:color w:val="000000"/>
        </w:rPr>
        <w:t>examination</w:t>
      </w:r>
    </w:p>
    <w:p w14:paraId="077C95B7" w14:textId="2B5AB30B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atient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ha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no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neurologica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eficit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or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hysica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bnormalities.</w:t>
      </w:r>
    </w:p>
    <w:p w14:paraId="5188374A" w14:textId="77777777" w:rsidR="00A77B3E" w:rsidRPr="007376C5" w:rsidRDefault="00A77B3E">
      <w:pPr>
        <w:spacing w:line="360" w:lineRule="auto"/>
        <w:jc w:val="both"/>
      </w:pPr>
    </w:p>
    <w:p w14:paraId="71BDF95B" w14:textId="21610BAB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i/>
          <w:color w:val="000000"/>
        </w:rPr>
        <w:t>Laboratory</w:t>
      </w:r>
      <w:r w:rsidR="000F1DE0" w:rsidRPr="007376C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20141258" w14:textId="3C44749E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lastRenderedPageBreak/>
        <w:t>No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bnormalities.</w:t>
      </w:r>
    </w:p>
    <w:p w14:paraId="3D107E3B" w14:textId="77777777" w:rsidR="00A77B3E" w:rsidRPr="007376C5" w:rsidRDefault="00A77B3E">
      <w:pPr>
        <w:spacing w:line="360" w:lineRule="auto"/>
        <w:jc w:val="both"/>
      </w:pPr>
    </w:p>
    <w:p w14:paraId="3CC7631E" w14:textId="4C51E31D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i/>
          <w:color w:val="000000"/>
        </w:rPr>
        <w:t>Imaging</w:t>
      </w:r>
      <w:r w:rsidR="000F1DE0" w:rsidRPr="007376C5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48324CE4" w14:textId="25614F0A" w:rsidR="00A77B3E" w:rsidRPr="007376C5" w:rsidRDefault="00346E31" w:rsidP="00AD179C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  <w:szCs w:val="21"/>
        </w:rPr>
        <w:t>Compu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mograph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CT)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monstra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mal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lcified-lik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igh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empor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b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djac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ssure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gnetic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sonanc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mag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MRI)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veal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11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×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12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×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12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m</w:t>
      </w:r>
      <w:r w:rsidRPr="007376C5">
        <w:rPr>
          <w:rFonts w:ascii="Book Antiqua" w:eastAsia="Book Antiqua" w:hAnsi="Book Antiqua" w:cs="Book Antiqua"/>
          <w:color w:val="000000"/>
          <w:szCs w:val="26"/>
          <w:vertAlign w:val="superscript"/>
        </w:rPr>
        <w:t>3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)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igh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sul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ou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dural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ttachment;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imari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ypointen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1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yperinten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2-weigh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mage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atisfactor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nhancem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ntras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dium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gnetic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sonanc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pectroscop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MRS)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how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we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eak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N-acetyl-L-aspartic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ci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NAA)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eak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holin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reatin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how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n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ignifica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hange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mpu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mographic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giograph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CTA)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no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how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ta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lata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C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Figure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1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2).</w:t>
      </w:r>
    </w:p>
    <w:p w14:paraId="4CBC9C3F" w14:textId="77777777" w:rsidR="00A77B3E" w:rsidRPr="007376C5" w:rsidRDefault="00A77B3E">
      <w:pPr>
        <w:spacing w:line="360" w:lineRule="auto"/>
        <w:ind w:firstLine="210"/>
        <w:jc w:val="both"/>
      </w:pPr>
    </w:p>
    <w:p w14:paraId="7AC2F96B" w14:textId="2CADD009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aps/>
          <w:color w:val="000000"/>
          <w:u w:val="single"/>
        </w:rPr>
        <w:t>FINAL</w:t>
      </w:r>
      <w:r w:rsidR="000F1DE0" w:rsidRPr="007376C5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7376C5">
        <w:rPr>
          <w:rFonts w:ascii="Book Antiqua" w:eastAsia="Book Antiqua" w:hAnsi="Book Antiqua" w:cs="Book Antiqua"/>
          <w:b/>
          <w:caps/>
          <w:color w:val="000000"/>
          <w:u w:val="single"/>
        </w:rPr>
        <w:t>DIAGNOSIS</w:t>
      </w:r>
    </w:p>
    <w:p w14:paraId="24E78A97" w14:textId="45A6B7DA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ati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agnos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psammomatous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Worl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eal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rganiza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grad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)</w:t>
      </w:r>
    </w:p>
    <w:p w14:paraId="61BC7B20" w14:textId="77777777" w:rsidR="00A77B3E" w:rsidRPr="007376C5" w:rsidRDefault="00A77B3E">
      <w:pPr>
        <w:spacing w:line="360" w:lineRule="auto"/>
        <w:jc w:val="both"/>
      </w:pPr>
    </w:p>
    <w:p w14:paraId="16CC6447" w14:textId="77777777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aps/>
          <w:color w:val="000000"/>
          <w:u w:val="single"/>
        </w:rPr>
        <w:t>TREATMENT</w:t>
      </w:r>
    </w:p>
    <w:p w14:paraId="3A2FAF9D" w14:textId="2618D34D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  <w:szCs w:val="21"/>
        </w:rPr>
        <w:t>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esion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angioreticuloma</w:t>
      </w:r>
      <w:proofErr w:type="spellEnd"/>
      <w:r w:rsidRPr="007376C5">
        <w:rPr>
          <w:rFonts w:ascii="Book Antiqua" w:eastAsia="Book Antiqua" w:hAnsi="Book Antiqua" w:cs="Book Antiqua"/>
          <w:color w:val="000000"/>
          <w:szCs w:val="21"/>
        </w:rPr>
        <w:t>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vernou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haemangioma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spected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igh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rontotempor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raniotom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xcis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e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lanned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ca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ater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ssure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hic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rfac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rtex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lose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ttach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2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gm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C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t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numerou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erforators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Gravel-lik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article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e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es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rfac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Pr="007376C5">
        <w:rPr>
          <w:rFonts w:ascii="Book Antiqua" w:eastAsia="Book Antiqua" w:hAnsi="Book Antiqua" w:cs="Book Antiqua"/>
          <w:color w:val="000000"/>
          <w:szCs w:val="21"/>
        </w:rPr>
        <w:t>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lthoug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reful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sola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umor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unfortunately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erforat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rter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amaged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mou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loo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pproximate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700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mL.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otec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runk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CA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a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erform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n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arti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sec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ss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istopatholog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mmunohistochemistr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veal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psammomatous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Worl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eal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rganiza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grad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)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Figu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3).</w:t>
      </w:r>
    </w:p>
    <w:p w14:paraId="5271003D" w14:textId="16579A4B" w:rsidR="00A77B3E" w:rsidRPr="007376C5" w:rsidRDefault="00346E31" w:rsidP="00802872">
      <w:pPr>
        <w:spacing w:line="360" w:lineRule="auto"/>
        <w:ind w:firstLineChars="200" w:firstLine="480"/>
        <w:jc w:val="both"/>
      </w:pPr>
      <w:r w:rsidRPr="007376C5">
        <w:rPr>
          <w:rFonts w:ascii="Book Antiqua" w:eastAsia="Book Antiqua" w:hAnsi="Book Antiqua" w:cs="Book Antiqua"/>
          <w:color w:val="000000"/>
          <w:szCs w:val="21"/>
        </w:rPr>
        <w:t>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co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a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peration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ati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eg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velo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omic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phasi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eakne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ef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imb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hic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as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near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w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eeks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gradual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cover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vasodila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rapy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peration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izure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e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ignificant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duced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lastRenderedPageBreak/>
        <w:t>bu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ati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til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ccasional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esen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m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onc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onth)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lo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izures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termitt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zzine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vomit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ccurred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ollow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ef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imb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numbne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ou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nsciousness.</w:t>
      </w:r>
    </w:p>
    <w:p w14:paraId="5422F4B5" w14:textId="434D832B" w:rsidR="00A77B3E" w:rsidRPr="007376C5" w:rsidRDefault="00346E31" w:rsidP="00A13804">
      <w:pPr>
        <w:spacing w:line="360" w:lineRule="auto"/>
        <w:ind w:firstLineChars="200" w:firstLine="480"/>
        <w:jc w:val="both"/>
      </w:pPr>
      <w:r w:rsidRPr="007376C5">
        <w:rPr>
          <w:rFonts w:ascii="Book Antiqua" w:eastAsia="Book Antiqua" w:hAnsi="Book Antiqua" w:cs="Book Antiqua"/>
          <w:color w:val="000000"/>
          <w:szCs w:val="21"/>
        </w:rPr>
        <w:t>Consider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ack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izu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reedom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you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ge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rgic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sec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lann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ga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yea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iti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rgery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RI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erform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gain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mal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how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tabl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ef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ssure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ositr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miss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mography-compu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mographic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PET-CT)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monstra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911C2D"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w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tabolic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re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rou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lative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imi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rgic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cce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Figu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4)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ur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operation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percula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C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t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ranc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e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xpos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imar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cision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ssect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ssure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um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ou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be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hic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 w:rsidRPr="007376C5">
        <w:rPr>
          <w:rFonts w:ascii="Book Antiqua" w:eastAsia="Book Antiqua" w:hAnsi="Book Antiqua" w:cs="Book Antiqua"/>
          <w:color w:val="000000"/>
          <w:szCs w:val="21"/>
        </w:rPr>
        <w:t>bared</w:t>
      </w:r>
      <w:proofErr w:type="gram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parat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vascula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tructu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rface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n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para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reful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b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C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mov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orough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ieceme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section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bserv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a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rigina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dventiti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C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tro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dhes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Figu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5).</w:t>
      </w:r>
    </w:p>
    <w:p w14:paraId="5C12A7B5" w14:textId="77777777" w:rsidR="00A77B3E" w:rsidRPr="007376C5" w:rsidRDefault="00A77B3E">
      <w:pPr>
        <w:spacing w:line="360" w:lineRule="auto"/>
        <w:jc w:val="both"/>
      </w:pPr>
    </w:p>
    <w:p w14:paraId="52B8B06E" w14:textId="4611E939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aps/>
          <w:color w:val="000000"/>
          <w:u w:val="single"/>
        </w:rPr>
        <w:t>OUTCOME</w:t>
      </w:r>
      <w:r w:rsidR="000F1DE0" w:rsidRPr="007376C5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7376C5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0F1DE0" w:rsidRPr="007376C5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7376C5">
        <w:rPr>
          <w:rFonts w:ascii="Book Antiqua" w:eastAsia="Book Antiqua" w:hAnsi="Book Antiqua" w:cs="Book Antiqua"/>
          <w:b/>
          <w:caps/>
          <w:color w:val="000000"/>
          <w:u w:val="single"/>
        </w:rPr>
        <w:t>FOLLOW-UP</w:t>
      </w:r>
    </w:p>
    <w:p w14:paraId="12555876" w14:textId="3258E63D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t>After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econ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urgery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atient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eizure-fre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resente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no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eizur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recurrenc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for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pproximately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year.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MRI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howe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no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lesio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right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empora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lob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djacent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latera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fissur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Figu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6).</w:t>
      </w:r>
    </w:p>
    <w:p w14:paraId="6F2F5AF1" w14:textId="77777777" w:rsidR="00A77B3E" w:rsidRPr="007376C5" w:rsidRDefault="00A77B3E">
      <w:pPr>
        <w:spacing w:line="360" w:lineRule="auto"/>
        <w:jc w:val="both"/>
      </w:pPr>
    </w:p>
    <w:p w14:paraId="06C0B29C" w14:textId="77777777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2990C33F" w14:textId="6F5FC3B2" w:rsidR="00A77B3E" w:rsidRPr="007376C5" w:rsidRDefault="00346E31" w:rsidP="00B402C4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ati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esen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ypic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mptom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pileps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mal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typic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mag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haracteristics</w:t>
      </w:r>
      <w:r w:rsidRPr="007376C5">
        <w:rPr>
          <w:rFonts w:ascii="Book Antiqua" w:eastAsia="Book Antiqua" w:hAnsi="Book Antiqua" w:cs="Book Antiqua"/>
          <w:color w:val="000000"/>
          <w:szCs w:val="18"/>
          <w:vertAlign w:val="superscript"/>
        </w:rPr>
        <w:t>[4,</w:t>
      </w:r>
      <w:r w:rsidR="001B544E" w:rsidRPr="007376C5">
        <w:rPr>
          <w:rFonts w:ascii="Book Antiqua" w:eastAsia="Book Antiqua" w:hAnsi="Book Antiqua" w:cs="Book Antiqua"/>
          <w:color w:val="000000"/>
          <w:szCs w:val="18"/>
          <w:vertAlign w:val="superscript"/>
        </w:rPr>
        <w:t>5</w:t>
      </w:r>
      <w:r w:rsidRPr="007376C5">
        <w:rPr>
          <w:rFonts w:ascii="Book Antiqua" w:eastAsia="Book Antiqua" w:hAnsi="Book Antiqua" w:cs="Book Antiqua"/>
          <w:color w:val="000000"/>
          <w:szCs w:val="18"/>
          <w:vertAlign w:val="superscript"/>
        </w:rPr>
        <w:t>]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refore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fficul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k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rs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fferenti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agnoses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us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fficult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pera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underestimated.</w:t>
      </w:r>
    </w:p>
    <w:p w14:paraId="532F2887" w14:textId="68A9BB7F" w:rsidR="00AE0EA6" w:rsidRPr="007376C5" w:rsidRDefault="00346E31" w:rsidP="00AE0EA6">
      <w:pPr>
        <w:spacing w:line="360" w:lineRule="auto"/>
        <w:ind w:firstLineChars="200" w:firstLine="480"/>
        <w:jc w:val="both"/>
      </w:pPr>
      <w:r w:rsidRPr="007376C5">
        <w:rPr>
          <w:rFonts w:ascii="Book Antiqua" w:eastAsia="Book Antiqua" w:hAnsi="Book Antiqua" w:cs="Book Antiqua"/>
          <w:color w:val="000000"/>
          <w:szCs w:val="21"/>
        </w:rPr>
        <w:t>Meningiom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os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mm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imar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tracrani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umors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i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cidenc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ighe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iddle-ag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emales</w:t>
      </w:r>
      <w:r w:rsidRPr="007376C5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r w:rsidR="001B544E" w:rsidRPr="007376C5">
        <w:rPr>
          <w:rFonts w:ascii="Book Antiqua" w:eastAsia="Book Antiqua" w:hAnsi="Book Antiqua" w:cs="Book Antiqua"/>
          <w:color w:val="000000"/>
          <w:szCs w:val="18"/>
          <w:vertAlign w:val="superscript"/>
        </w:rPr>
        <w:t>6</w:t>
      </w:r>
      <w:r w:rsidRPr="007376C5">
        <w:rPr>
          <w:rFonts w:ascii="Book Antiqua" w:eastAsia="Book Antiqua" w:hAnsi="Book Antiqua" w:cs="Book Antiqua"/>
          <w:color w:val="000000"/>
          <w:szCs w:val="18"/>
          <w:vertAlign w:val="superscript"/>
        </w:rPr>
        <w:t>,7]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are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ort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se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e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por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1938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2021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view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aper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ou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a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ost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es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hildren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l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edominance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ometime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you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Supplementar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abl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1)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u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you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n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cidenc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g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grou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lastRenderedPageBreak/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nex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a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hildren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 w:rsidRPr="007376C5">
        <w:rPr>
          <w:rFonts w:ascii="Book Antiqua" w:eastAsia="Book Antiqua" w:hAnsi="Book Antiqua" w:cs="Book Antiqua"/>
          <w:color w:val="000000"/>
          <w:szCs w:val="21"/>
        </w:rPr>
        <w:t>Simila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proofErr w:type="gram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eviou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rticles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istopatholog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mmunohistochemistr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veal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psammomatous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hic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mm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athologic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yp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5D2DBAB0" w14:textId="77777777" w:rsidR="004C797D" w:rsidRPr="007376C5" w:rsidRDefault="00346E31" w:rsidP="004C797D">
      <w:pPr>
        <w:spacing w:line="360" w:lineRule="auto"/>
        <w:ind w:firstLineChars="200" w:firstLine="480"/>
        <w:jc w:val="both"/>
      </w:pPr>
      <w:r w:rsidRPr="007376C5">
        <w:rPr>
          <w:rFonts w:ascii="Book Antiqua" w:eastAsia="Book Antiqua" w:hAnsi="Book Antiqua" w:cs="Book Antiqua"/>
          <w:color w:val="000000"/>
          <w:szCs w:val="21"/>
        </w:rPr>
        <w:t>Compar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the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s</w:t>
      </w:r>
      <w:proofErr w:type="spellEnd"/>
      <w:r w:rsidRPr="007376C5">
        <w:rPr>
          <w:rFonts w:ascii="Book Antiqua" w:eastAsia="Book Antiqua" w:hAnsi="Book Antiqua" w:cs="Book Antiqua"/>
          <w:color w:val="000000"/>
          <w:szCs w:val="21"/>
        </w:rPr>
        <w:t>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eve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videnc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agnos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reatm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w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eoperativ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agnos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imi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te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pend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RI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lay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mporta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ol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agnos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tect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lcium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umors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u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atient’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how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arti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lcification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u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RI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monstra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omogenou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nhancem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bsenc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eritumor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edema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articularly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R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veal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w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eak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NAA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l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nding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d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fficul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ppor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agnos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s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E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gges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a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bnorm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scharg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ca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ef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ide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hic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no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nsist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izures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nsider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irr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ffect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termitt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ct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cal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E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hange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igh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variabl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islead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u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ca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sul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re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rain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urthermore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mal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a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g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teres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ntain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ra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issue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l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nding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isdiagnosis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2416903B" w14:textId="4E2F1B36" w:rsidR="00DE6F10" w:rsidRPr="007376C5" w:rsidRDefault="00346E31" w:rsidP="00DE6F10">
      <w:pPr>
        <w:spacing w:line="360" w:lineRule="auto"/>
        <w:ind w:firstLineChars="200" w:firstLine="480"/>
        <w:jc w:val="both"/>
      </w:pPr>
      <w:r w:rsidRPr="007376C5">
        <w:rPr>
          <w:rFonts w:ascii="Book Antiqua" w:eastAsia="Book Antiqua" w:hAnsi="Book Antiqua" w:cs="Book Antiqua"/>
          <w:color w:val="000000"/>
          <w:szCs w:val="21"/>
        </w:rPr>
        <w:t>Ou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esen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ypic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pileps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mptoms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c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roa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nstriction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erior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emisensor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mptoms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unilater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ot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mptoms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reb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dicat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a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es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osteri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sula</w:t>
      </w:r>
      <w:r w:rsidRPr="007376C5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r w:rsidR="001B544E" w:rsidRPr="007376C5">
        <w:rPr>
          <w:rFonts w:ascii="Book Antiqua" w:eastAsia="Book Antiqua" w:hAnsi="Book Antiqua" w:cs="Book Antiqua"/>
          <w:color w:val="000000"/>
          <w:szCs w:val="18"/>
          <w:vertAlign w:val="superscript"/>
        </w:rPr>
        <w:t>8</w:t>
      </w:r>
      <w:r w:rsidRPr="007376C5">
        <w:rPr>
          <w:rFonts w:ascii="Book Antiqua" w:eastAsia="Book Antiqua" w:hAnsi="Book Antiqua" w:cs="Book Antiqua"/>
          <w:color w:val="000000"/>
          <w:szCs w:val="18"/>
          <w:vertAlign w:val="superscript"/>
        </w:rPr>
        <w:t>]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u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knowledge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u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ati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malles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mo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o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evious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por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(Supplementar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abl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1)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owever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ca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sul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perisylvian</w:t>
      </w:r>
      <w:proofErr w:type="spellEnd"/>
      <w:r w:rsidRPr="007376C5">
        <w:rPr>
          <w:rFonts w:ascii="Book Antiqua" w:eastAsia="Book Antiqua" w:hAnsi="Book Antiqua" w:cs="Book Antiqua"/>
          <w:color w:val="000000"/>
          <w:szCs w:val="21"/>
        </w:rPr>
        <w:t>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izure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e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liev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rs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pera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sappear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mplet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sec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co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peration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hic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dica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a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ca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ra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ver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mporta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gardle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um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ize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termitte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ct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cal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E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hange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igh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variabl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islead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u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ca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sul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rain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refore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you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dult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hildre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ypic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pileps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mptom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mbin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typic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mag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haracteristic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av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.</w:t>
      </w:r>
    </w:p>
    <w:p w14:paraId="767A0ACF" w14:textId="11A5E388" w:rsidR="00A77B3E" w:rsidRPr="007376C5" w:rsidRDefault="00346E31" w:rsidP="00DE6F10">
      <w:pPr>
        <w:spacing w:line="360" w:lineRule="auto"/>
        <w:ind w:firstLineChars="200" w:firstLine="480"/>
        <w:jc w:val="both"/>
      </w:pP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eve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fficult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rger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creas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ecau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rig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ca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ha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parat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reful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C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mov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ieceme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sec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co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peration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efo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rs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peration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lastRenderedPageBreak/>
        <w:t>w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spec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es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angioreticuloma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vernou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haemangioma</w:t>
      </w:r>
      <w:proofErr w:type="spellEnd"/>
      <w:r w:rsidRPr="007376C5">
        <w:rPr>
          <w:rFonts w:ascii="Book Antiqua" w:eastAsia="Book Antiqua" w:hAnsi="Book Antiqua" w:cs="Book Antiqua"/>
          <w:color w:val="000000"/>
          <w:szCs w:val="21"/>
        </w:rPr>
        <w:t>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hic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underestima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fficult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rgery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ecau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igh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nnec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CA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eci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icrosurger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kill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erfec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rgic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lans,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mportan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cces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peration.</w:t>
      </w:r>
    </w:p>
    <w:p w14:paraId="42FDABD3" w14:textId="77777777" w:rsidR="00A77B3E" w:rsidRPr="007376C5" w:rsidRDefault="00A77B3E">
      <w:pPr>
        <w:spacing w:line="360" w:lineRule="auto"/>
        <w:ind w:firstLine="210"/>
        <w:jc w:val="both"/>
      </w:pPr>
    </w:p>
    <w:p w14:paraId="18B5849D" w14:textId="77777777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06AD2F0A" w14:textId="745EB45A" w:rsidR="00A77B3E" w:rsidRPr="007376C5" w:rsidRDefault="00346E31" w:rsidP="00F30D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a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riginat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C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t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ranche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are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asil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b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isdiagnosed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rig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loca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creas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fficult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rgery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tud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port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malles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ypic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eizure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typic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adiologica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examina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ningiomas.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ccurat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diagnos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dequat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eoperativ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reparatio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r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ke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uccessful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reatment.</w:t>
      </w:r>
    </w:p>
    <w:p w14:paraId="3CF2485B" w14:textId="77777777" w:rsidR="00A77B3E" w:rsidRPr="007376C5" w:rsidRDefault="00A77B3E">
      <w:pPr>
        <w:spacing w:line="360" w:lineRule="auto"/>
        <w:ind w:firstLine="210"/>
        <w:jc w:val="both"/>
      </w:pPr>
    </w:p>
    <w:p w14:paraId="35CEADF7" w14:textId="77777777" w:rsidR="00A77B3E" w:rsidRPr="007376C5" w:rsidRDefault="00346E31" w:rsidP="00C2378B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olor w:val="000000"/>
        </w:rPr>
        <w:t>REFERENCES</w:t>
      </w:r>
    </w:p>
    <w:p w14:paraId="54F4AD94" w14:textId="44320C3B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t>1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Cai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7376C5">
        <w:rPr>
          <w:rFonts w:ascii="Book Antiqua" w:eastAsia="Book Antiqua" w:hAnsi="Book Antiqua" w:cs="Book Antiqua"/>
          <w:color w:val="000000"/>
        </w:rPr>
        <w:t>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Zhu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Z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Guo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X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Guo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X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Jiang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H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Zheng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Z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Zhang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J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hao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Zhu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J.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Fissur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Meningiomas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as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Report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Literatur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Review.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0F1DE0" w:rsidRPr="007376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2020;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7376C5">
        <w:rPr>
          <w:rFonts w:ascii="Book Antiqua" w:eastAsia="Book Antiqua" w:hAnsi="Book Antiqua" w:cs="Book Antiqua"/>
          <w:color w:val="000000"/>
        </w:rPr>
        <w:t>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427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[PMID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32373509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OI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10.3389/fonc.2020.00427]</w:t>
      </w:r>
    </w:p>
    <w:p w14:paraId="49B3E03B" w14:textId="0691781E" w:rsidR="00A77B3E" w:rsidRPr="007376C5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7376C5">
        <w:rPr>
          <w:rFonts w:ascii="Book Antiqua" w:eastAsia="Book Antiqua" w:hAnsi="Book Antiqua" w:cs="Book Antiqua"/>
          <w:color w:val="000000"/>
        </w:rPr>
        <w:t>2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Cushing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H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Eisenhardt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L.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Meningiomas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eir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lassification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regiona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behavior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lif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history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urgica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en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results.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harle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omas.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i/>
          <w:iCs/>
          <w:color w:val="000000"/>
        </w:rPr>
        <w:t>City</w:t>
      </w:r>
      <w:r w:rsidR="000F1DE0" w:rsidRPr="007376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1938</w:t>
      </w:r>
    </w:p>
    <w:p w14:paraId="15B9C68E" w14:textId="5E3033CF" w:rsidR="006F2012" w:rsidRPr="007376C5" w:rsidRDefault="006F2012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t xml:space="preserve">3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Shrivastava RK</w:t>
      </w:r>
      <w:r w:rsidRPr="007376C5">
        <w:rPr>
          <w:rFonts w:ascii="Book Antiqua" w:eastAsia="Book Antiqua" w:hAnsi="Book Antiqua" w:cs="Book Antiqua"/>
          <w:color w:val="000000"/>
        </w:rPr>
        <w:t xml:space="preserve">, Segal S,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Camins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 xml:space="preserve"> MB, Sen C, Post KD. Harvey Cushing's Meningiomas text and the historical origin of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resectability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 xml:space="preserve"> criteria for the anterior one third of the superior sagittal sinus. </w:t>
      </w:r>
      <w:r w:rsidRPr="007376C5"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 w:rsidRPr="007376C5">
        <w:rPr>
          <w:rFonts w:ascii="Book Antiqua" w:eastAsia="Book Antiqua" w:hAnsi="Book Antiqua" w:cs="Book Antiqua"/>
          <w:i/>
          <w:iCs/>
          <w:color w:val="000000"/>
        </w:rPr>
        <w:t>Neurosurg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 xml:space="preserve"> 2003;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99</w:t>
      </w:r>
      <w:r w:rsidRPr="007376C5">
        <w:rPr>
          <w:rFonts w:ascii="Book Antiqua" w:eastAsia="Book Antiqua" w:hAnsi="Book Antiqua" w:cs="Book Antiqua"/>
          <w:color w:val="000000"/>
        </w:rPr>
        <w:t>: 787-791 [PMID: 14567620 DOI: 10.3171/jns.2003.99.4.0787]</w:t>
      </w:r>
    </w:p>
    <w:p w14:paraId="7427441E" w14:textId="7A050D62" w:rsidR="00A77B3E" w:rsidRPr="007376C5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7376C5">
        <w:rPr>
          <w:rFonts w:ascii="Book Antiqua" w:eastAsia="Book Antiqua" w:hAnsi="Book Antiqua" w:cs="Book Antiqua"/>
          <w:color w:val="000000"/>
        </w:rPr>
        <w:t>4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Jobst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BC</w:t>
      </w:r>
      <w:r w:rsidRPr="007376C5">
        <w:rPr>
          <w:rFonts w:ascii="Book Antiqua" w:eastAsia="Book Antiqua" w:hAnsi="Book Antiqua" w:cs="Book Antiqua"/>
          <w:color w:val="000000"/>
        </w:rPr>
        <w:t>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Gonzalez-Martinez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J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Isnard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J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Kahane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Lacuey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N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Lahtoo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D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Nguye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K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Wu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Lado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F.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Insula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It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Epilepsies.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i/>
          <w:iCs/>
          <w:color w:val="000000"/>
        </w:rPr>
        <w:t>Epilepsy</w:t>
      </w:r>
      <w:r w:rsidR="000F1DE0" w:rsidRPr="007376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i/>
          <w:iCs/>
          <w:color w:val="000000"/>
        </w:rPr>
        <w:t>Curr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2019;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7376C5">
        <w:rPr>
          <w:rFonts w:ascii="Book Antiqua" w:eastAsia="Book Antiqua" w:hAnsi="Book Antiqua" w:cs="Book Antiqua"/>
          <w:color w:val="000000"/>
        </w:rPr>
        <w:t>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11-21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[PMID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30838920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OI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10.1177/1535759718822847]</w:t>
      </w:r>
    </w:p>
    <w:p w14:paraId="2EDF4F54" w14:textId="4322D077" w:rsidR="001B544E" w:rsidRPr="007376C5" w:rsidRDefault="001B544E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7376C5">
        <w:rPr>
          <w:rFonts w:ascii="Book Antiqua" w:eastAsia="Book Antiqua" w:hAnsi="Book Antiqua" w:cs="Book Antiqua"/>
          <w:color w:val="000000"/>
        </w:rPr>
        <w:t xml:space="preserve">5 </w:t>
      </w:r>
      <w:proofErr w:type="spellStart"/>
      <w:r w:rsidRPr="007376C5">
        <w:rPr>
          <w:rFonts w:ascii="Book Antiqua" w:eastAsia="Book Antiqua" w:hAnsi="Book Antiqua" w:cs="Book Antiqua"/>
          <w:b/>
          <w:bCs/>
          <w:color w:val="000000"/>
        </w:rPr>
        <w:t>Nieuwenhuys</w:t>
      </w:r>
      <w:proofErr w:type="spellEnd"/>
      <w:r w:rsidRPr="007376C5">
        <w:rPr>
          <w:rFonts w:ascii="Book Antiqua" w:eastAsia="Book Antiqua" w:hAnsi="Book Antiqua" w:cs="Book Antiqua"/>
          <w:b/>
          <w:bCs/>
          <w:color w:val="000000"/>
        </w:rPr>
        <w:t xml:space="preserve"> R</w:t>
      </w:r>
      <w:r w:rsidRPr="007376C5">
        <w:rPr>
          <w:rFonts w:ascii="Book Antiqua" w:eastAsia="Book Antiqua" w:hAnsi="Book Antiqua" w:cs="Book Antiqua"/>
          <w:color w:val="000000"/>
        </w:rPr>
        <w:t xml:space="preserve">. The insular cortex: a review. </w:t>
      </w:r>
      <w:r w:rsidRPr="007376C5">
        <w:rPr>
          <w:rFonts w:ascii="Book Antiqua" w:eastAsia="Book Antiqua" w:hAnsi="Book Antiqua" w:cs="Book Antiqua"/>
          <w:i/>
          <w:iCs/>
          <w:color w:val="000000"/>
        </w:rPr>
        <w:t>Prog Brain Res</w:t>
      </w:r>
      <w:r w:rsidRPr="007376C5">
        <w:rPr>
          <w:rFonts w:ascii="Book Antiqua" w:eastAsia="Book Antiqua" w:hAnsi="Book Antiqua" w:cs="Book Antiqua"/>
          <w:color w:val="000000"/>
        </w:rPr>
        <w:t xml:space="preserve"> 2012;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195</w:t>
      </w:r>
      <w:r w:rsidRPr="007376C5">
        <w:rPr>
          <w:rFonts w:ascii="Book Antiqua" w:eastAsia="Book Antiqua" w:hAnsi="Book Antiqua" w:cs="Book Antiqua"/>
          <w:color w:val="000000"/>
        </w:rPr>
        <w:t>: 123-163 [PMID: 22230626 DOI: 10.1016/B978-0-444-53860-4.00007-6]</w:t>
      </w:r>
    </w:p>
    <w:p w14:paraId="29A44C55" w14:textId="1EA77284" w:rsidR="001B544E" w:rsidRPr="007376C5" w:rsidRDefault="001B544E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lastRenderedPageBreak/>
        <w:t xml:space="preserve">6 </w:t>
      </w:r>
      <w:proofErr w:type="spellStart"/>
      <w:r w:rsidRPr="007376C5">
        <w:rPr>
          <w:rFonts w:ascii="Book Antiqua" w:eastAsia="Book Antiqua" w:hAnsi="Book Antiqua" w:cs="Book Antiqua"/>
          <w:b/>
          <w:bCs/>
          <w:color w:val="000000"/>
        </w:rPr>
        <w:t>Goldbrunner</w:t>
      </w:r>
      <w:proofErr w:type="spellEnd"/>
      <w:r w:rsidRPr="007376C5">
        <w:rPr>
          <w:rFonts w:ascii="Book Antiqua" w:eastAsia="Book Antiqua" w:hAnsi="Book Antiqua" w:cs="Book Antiqua"/>
          <w:b/>
          <w:bCs/>
          <w:color w:val="000000"/>
        </w:rPr>
        <w:t xml:space="preserve"> R</w:t>
      </w:r>
      <w:r w:rsidRPr="007376C5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Minniti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 xml:space="preserve"> G,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Preusser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 xml:space="preserve"> M, Jenkinson MD,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Sallabanda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 xml:space="preserve"> K,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Houdart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 xml:space="preserve"> E, von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Deimling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Stavrinou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Lefranc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 xml:space="preserve"> F, Lund-Johansen M,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Moyal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 xml:space="preserve"> EC, Brandsma D,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Henriksson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 xml:space="preserve"> R,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Soffietti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 xml:space="preserve"> R, Weller M. EANO guidelines for the diagnosis and treatment of meningiomas. </w:t>
      </w:r>
      <w:r w:rsidRPr="007376C5">
        <w:rPr>
          <w:rFonts w:ascii="Book Antiqua" w:eastAsia="Book Antiqua" w:hAnsi="Book Antiqua" w:cs="Book Antiqua"/>
          <w:i/>
          <w:iCs/>
          <w:color w:val="000000"/>
        </w:rPr>
        <w:t>Lancet Oncol</w:t>
      </w:r>
      <w:r w:rsidRPr="007376C5">
        <w:rPr>
          <w:rFonts w:ascii="Book Antiqua" w:eastAsia="Book Antiqua" w:hAnsi="Book Antiqua" w:cs="Book Antiqua"/>
          <w:color w:val="000000"/>
        </w:rPr>
        <w:t xml:space="preserve"> 2016;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7376C5">
        <w:rPr>
          <w:rFonts w:ascii="Book Antiqua" w:eastAsia="Book Antiqua" w:hAnsi="Book Antiqua" w:cs="Book Antiqua"/>
          <w:color w:val="000000"/>
        </w:rPr>
        <w:t>: e383-e391 [PMID: 27599143 DOI: 10.1016/S1470-2045(16)30321-7]</w:t>
      </w:r>
    </w:p>
    <w:p w14:paraId="4C3249D7" w14:textId="7ECBD56D" w:rsidR="00A77B3E" w:rsidRPr="007376C5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7376C5">
        <w:rPr>
          <w:rFonts w:ascii="Book Antiqua" w:eastAsia="Book Antiqua" w:hAnsi="Book Antiqua" w:cs="Book Antiqua"/>
          <w:color w:val="000000"/>
        </w:rPr>
        <w:t>7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Ostrom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QT</w:t>
      </w:r>
      <w:r w:rsidRPr="007376C5">
        <w:rPr>
          <w:rFonts w:ascii="Book Antiqua" w:eastAsia="Book Antiqua" w:hAnsi="Book Antiqua" w:cs="Book Antiqua"/>
          <w:color w:val="000000"/>
        </w:rPr>
        <w:t>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ioffi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G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Gittleman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H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ati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N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Wait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K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Kruchko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Barnholtz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>-Sloa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JS.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BTRU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tatistica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Report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rimary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Brai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Other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entra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Nervou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ystem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umor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iagnose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Unite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tate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2012-2016.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i/>
          <w:iCs/>
          <w:color w:val="000000"/>
        </w:rPr>
        <w:t>Neuro</w:t>
      </w:r>
      <w:r w:rsidR="000F1DE0" w:rsidRPr="007376C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2019;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7376C5">
        <w:rPr>
          <w:rFonts w:ascii="Book Antiqua" w:eastAsia="Book Antiqua" w:hAnsi="Book Antiqua" w:cs="Book Antiqua"/>
          <w:color w:val="000000"/>
        </w:rPr>
        <w:t>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v1-v100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[PMID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31675094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OI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neuonc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>/noz150]</w:t>
      </w:r>
    </w:p>
    <w:p w14:paraId="7C5FEB84" w14:textId="77777777" w:rsidR="001B544E" w:rsidRPr="007376C5" w:rsidRDefault="001B544E" w:rsidP="001B544E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t xml:space="preserve">8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Mazzola L</w:t>
      </w:r>
      <w:r w:rsidRPr="007376C5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Mauguière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 xml:space="preserve"> F,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Isnard</w:t>
      </w:r>
      <w:proofErr w:type="spellEnd"/>
      <w:r w:rsidRPr="007376C5">
        <w:rPr>
          <w:rFonts w:ascii="Book Antiqua" w:eastAsia="Book Antiqua" w:hAnsi="Book Antiqua" w:cs="Book Antiqua"/>
          <w:color w:val="000000"/>
        </w:rPr>
        <w:t xml:space="preserve"> J. Functional mapping of the human insula: Data from electrical stimulations. </w:t>
      </w:r>
      <w:r w:rsidRPr="007376C5">
        <w:rPr>
          <w:rFonts w:ascii="Book Antiqua" w:eastAsia="Book Antiqua" w:hAnsi="Book Antiqua" w:cs="Book Antiqua"/>
          <w:i/>
          <w:iCs/>
          <w:color w:val="000000"/>
        </w:rPr>
        <w:t>Rev Neurol (Paris)</w:t>
      </w:r>
      <w:r w:rsidRPr="007376C5">
        <w:rPr>
          <w:rFonts w:ascii="Book Antiqua" w:eastAsia="Book Antiqua" w:hAnsi="Book Antiqua" w:cs="Book Antiqua"/>
          <w:color w:val="000000"/>
        </w:rPr>
        <w:t xml:space="preserve"> 2019;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175</w:t>
      </w:r>
      <w:r w:rsidRPr="007376C5">
        <w:rPr>
          <w:rFonts w:ascii="Book Antiqua" w:eastAsia="Book Antiqua" w:hAnsi="Book Antiqua" w:cs="Book Antiqua"/>
          <w:color w:val="000000"/>
        </w:rPr>
        <w:t>: 150-156 [PMID: 30827578 DOI: 10.1016/j.neurol.2018.12.003]</w:t>
      </w:r>
    </w:p>
    <w:p w14:paraId="6CC7B706" w14:textId="77777777" w:rsidR="001B544E" w:rsidRPr="007376C5" w:rsidRDefault="001B544E">
      <w:pPr>
        <w:spacing w:line="360" w:lineRule="auto"/>
        <w:jc w:val="both"/>
      </w:pPr>
    </w:p>
    <w:p w14:paraId="14851E74" w14:textId="77777777" w:rsidR="00A77B3E" w:rsidRPr="007376C5" w:rsidRDefault="00A77B3E">
      <w:pPr>
        <w:spacing w:line="360" w:lineRule="auto"/>
        <w:jc w:val="both"/>
        <w:sectPr w:rsidR="00A77B3E" w:rsidRPr="007376C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1EDFC11" w14:textId="77777777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42FB3D46" w14:textId="0AE294C8" w:rsidR="00A77B3E" w:rsidRPr="007376C5" w:rsidRDefault="00346E31" w:rsidP="0082766C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1"/>
        </w:rPr>
      </w:pPr>
      <w:r w:rsidRPr="007376C5">
        <w:rPr>
          <w:rFonts w:ascii="Book Antiqua" w:eastAsia="Book Antiqua" w:hAnsi="Book Antiqua" w:cs="Book Antiqua"/>
          <w:b/>
          <w:bCs/>
          <w:color w:val="000000"/>
          <w:szCs w:val="21"/>
        </w:rPr>
        <w:t>Informed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21"/>
        </w:rPr>
        <w:t>consent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21"/>
        </w:rPr>
        <w:t>statement: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="0082766C" w:rsidRPr="007376C5">
        <w:rPr>
          <w:rFonts w:ascii="Book Antiqua" w:eastAsia="Book Antiqua" w:hAnsi="Book Antiqua" w:cs="Book Antiqua"/>
          <w:color w:val="000000"/>
          <w:szCs w:val="21"/>
        </w:rPr>
        <w:t>Informed written consent was obtained from the patient.</w:t>
      </w:r>
    </w:p>
    <w:p w14:paraId="31726964" w14:textId="77777777" w:rsidR="0082766C" w:rsidRPr="007376C5" w:rsidRDefault="0082766C" w:rsidP="0082766C">
      <w:pPr>
        <w:spacing w:line="360" w:lineRule="auto"/>
        <w:jc w:val="both"/>
      </w:pPr>
    </w:p>
    <w:p w14:paraId="3B6A76E7" w14:textId="6206E643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bCs/>
          <w:color w:val="000000"/>
          <w:szCs w:val="21"/>
        </w:rPr>
        <w:t>Conflict-of-interest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21"/>
        </w:rPr>
        <w:t>statement: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author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repor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no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nflic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terest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concerning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aterial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method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us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tudy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or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finding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specified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this</w:t>
      </w:r>
      <w:r w:rsidR="000F1DE0" w:rsidRPr="007376C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21"/>
        </w:rPr>
        <w:t>paper.</w:t>
      </w:r>
    </w:p>
    <w:p w14:paraId="7E6058E7" w14:textId="77777777" w:rsidR="00A77B3E" w:rsidRPr="007376C5" w:rsidRDefault="00A77B3E">
      <w:pPr>
        <w:spacing w:line="360" w:lineRule="auto"/>
        <w:jc w:val="both"/>
      </w:pPr>
    </w:p>
    <w:p w14:paraId="513F7FB7" w14:textId="6C85D3F0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bCs/>
          <w:color w:val="000000"/>
        </w:rPr>
        <w:t>CARE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Checklist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(2016)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D20FD" w:rsidRPr="007376C5">
        <w:rPr>
          <w:rFonts w:ascii="Book Antiqua" w:eastAsia="Book Antiqua" w:hAnsi="Book Antiqua" w:cs="Book Antiqua"/>
          <w:color w:val="000000"/>
        </w:rPr>
        <w:t>The authors have read the CARE Checklist (2016), and the manuscript was prepared and revised according to the CARE Checklist (2016).</w:t>
      </w:r>
    </w:p>
    <w:p w14:paraId="0C137B9B" w14:textId="77777777" w:rsidR="00A77B3E" w:rsidRPr="007376C5" w:rsidRDefault="00A77B3E">
      <w:pPr>
        <w:spacing w:line="360" w:lineRule="auto"/>
        <w:jc w:val="both"/>
      </w:pPr>
    </w:p>
    <w:p w14:paraId="6279A0E7" w14:textId="4C0CB343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i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rticl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open-acces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rticl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at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electe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by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in-hous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editor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fully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eer-reviewe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by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externa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reviewers.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It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istribute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ccordanc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reativ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ommon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ttributio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(CC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BY-NC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4.0)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license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which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ermit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other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o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istribute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remix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dapt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buil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upo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i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work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non-commercially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licens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eir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erivativ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work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on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ifferent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erms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rovide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original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work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roperly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ite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us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non-commercial.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ee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6F1EB593" w14:textId="77777777" w:rsidR="00A77B3E" w:rsidRPr="007376C5" w:rsidRDefault="00A77B3E">
      <w:pPr>
        <w:spacing w:line="360" w:lineRule="auto"/>
        <w:jc w:val="both"/>
      </w:pPr>
    </w:p>
    <w:p w14:paraId="0828CBAE" w14:textId="523732D5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olor w:val="000000"/>
        </w:rPr>
        <w:t>Provenance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and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peer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review: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Unsolicite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rticle;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Externally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eer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reviewed.</w:t>
      </w:r>
    </w:p>
    <w:p w14:paraId="201A8EAE" w14:textId="4FC596C6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olor w:val="000000"/>
        </w:rPr>
        <w:t>Peer-review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model: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ingl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blind</w:t>
      </w:r>
    </w:p>
    <w:p w14:paraId="35E07317" w14:textId="77777777" w:rsidR="00A77B3E" w:rsidRPr="007376C5" w:rsidRDefault="00A77B3E">
      <w:pPr>
        <w:spacing w:line="360" w:lineRule="auto"/>
        <w:jc w:val="both"/>
      </w:pPr>
    </w:p>
    <w:p w14:paraId="7EAC16F0" w14:textId="217B7F08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olor w:val="000000"/>
        </w:rPr>
        <w:t>Peer-review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started: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October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7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2021</w:t>
      </w:r>
    </w:p>
    <w:p w14:paraId="2AF8F05F" w14:textId="3BA1A111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olor w:val="000000"/>
        </w:rPr>
        <w:t>First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decision: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March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3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2022</w:t>
      </w:r>
    </w:p>
    <w:p w14:paraId="2B2A37AB" w14:textId="07571A61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olor w:val="000000"/>
        </w:rPr>
        <w:t>Article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in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press: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57C83" w:rsidRPr="007376C5">
        <w:rPr>
          <w:rFonts w:ascii="Book Antiqua" w:eastAsia="Book Antiqua" w:hAnsi="Book Antiqua" w:cs="Book Antiqua"/>
          <w:color w:val="000000"/>
        </w:rPr>
        <w:t>June 4, 2022</w:t>
      </w:r>
    </w:p>
    <w:p w14:paraId="0DA655B8" w14:textId="77777777" w:rsidR="00A77B3E" w:rsidRPr="007376C5" w:rsidRDefault="00A77B3E">
      <w:pPr>
        <w:spacing w:line="360" w:lineRule="auto"/>
        <w:jc w:val="both"/>
      </w:pPr>
    </w:p>
    <w:p w14:paraId="413328F8" w14:textId="078B3CC5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olor w:val="000000"/>
        </w:rPr>
        <w:t>Specialty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type: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Surgery</w:t>
      </w:r>
    </w:p>
    <w:p w14:paraId="62B7839D" w14:textId="498CB3C1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olor w:val="000000"/>
        </w:rPr>
        <w:t>Country/Territory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of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origin: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hina</w:t>
      </w:r>
    </w:p>
    <w:p w14:paraId="35410FDA" w14:textId="75F87BE2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b/>
          <w:color w:val="000000"/>
        </w:rPr>
        <w:t>Peer-review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report’s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scientific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quality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1C09F4AA" w14:textId="44EEB19E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t>Grad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(Excellent)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0</w:t>
      </w:r>
    </w:p>
    <w:p w14:paraId="44FBE8C3" w14:textId="6A072DEC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t>Grad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B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(Very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good)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0</w:t>
      </w:r>
    </w:p>
    <w:p w14:paraId="0F1D53DD" w14:textId="200527D5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t>Grad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(Good)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C</w:t>
      </w:r>
    </w:p>
    <w:p w14:paraId="732702A6" w14:textId="7E6FB04D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(Fair)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0</w:t>
      </w:r>
    </w:p>
    <w:p w14:paraId="3A9D9171" w14:textId="4092A607" w:rsidR="00A77B3E" w:rsidRPr="007376C5" w:rsidRDefault="00346E31">
      <w:pPr>
        <w:spacing w:line="360" w:lineRule="auto"/>
        <w:jc w:val="both"/>
      </w:pPr>
      <w:r w:rsidRPr="007376C5">
        <w:rPr>
          <w:rFonts w:ascii="Book Antiqua" w:eastAsia="Book Antiqua" w:hAnsi="Book Antiqua" w:cs="Book Antiqua"/>
          <w:color w:val="000000"/>
        </w:rPr>
        <w:t>Grad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E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(Poor):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0</w:t>
      </w:r>
    </w:p>
    <w:p w14:paraId="49E16EB2" w14:textId="77777777" w:rsidR="00A77B3E" w:rsidRPr="007376C5" w:rsidRDefault="00A77B3E">
      <w:pPr>
        <w:spacing w:line="360" w:lineRule="auto"/>
        <w:jc w:val="both"/>
      </w:pPr>
    </w:p>
    <w:p w14:paraId="36C6DAE4" w14:textId="14C4D99B" w:rsidR="00A77B3E" w:rsidRPr="007376C5" w:rsidRDefault="00346E31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7376C5">
        <w:rPr>
          <w:rFonts w:ascii="Book Antiqua" w:eastAsia="Book Antiqua" w:hAnsi="Book Antiqua" w:cs="Book Antiqua"/>
          <w:b/>
          <w:color w:val="000000"/>
        </w:rPr>
        <w:t>P-Reviewer: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7376C5">
        <w:rPr>
          <w:rFonts w:ascii="Book Antiqua" w:eastAsia="Book Antiqua" w:hAnsi="Book Antiqua" w:cs="Book Antiqua"/>
          <w:color w:val="000000"/>
        </w:rPr>
        <w:t>Jugovic</w:t>
      </w:r>
      <w:proofErr w:type="spellEnd"/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D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Germany;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Vahedi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P,</w:t>
      </w:r>
      <w:r w:rsidR="000F1DE0" w:rsidRPr="007376C5">
        <w:rPr>
          <w:rFonts w:ascii="Book Antiqua" w:eastAsia="Book Antiqua" w:hAnsi="Book Antiqua" w:cs="Book Antiqua"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</w:rPr>
        <w:t>Iran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DA31FA" w:rsidRPr="007376C5">
        <w:rPr>
          <w:rFonts w:ascii="Book Antiqua" w:eastAsia="Book Antiqua" w:hAnsi="Book Antiqua" w:cs="Book Antiqua"/>
          <w:b/>
          <w:color w:val="000000"/>
        </w:rPr>
        <w:t xml:space="preserve">A-Editor: </w:t>
      </w:r>
      <w:r w:rsidR="00DA31FA" w:rsidRPr="007376C5">
        <w:rPr>
          <w:rFonts w:ascii="Book Antiqua" w:eastAsia="Book Antiqua" w:hAnsi="Book Antiqua" w:cs="Book Antiqua"/>
          <w:color w:val="000000"/>
        </w:rPr>
        <w:t>Liu X, China</w:t>
      </w:r>
      <w:r w:rsidR="00DA31FA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S-Editor: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51E67" w:rsidRPr="007376C5">
        <w:rPr>
          <w:rFonts w:ascii="Book Antiqua" w:eastAsia="Book Antiqua" w:hAnsi="Book Antiqua" w:cs="Book Antiqua"/>
          <w:color w:val="000000"/>
        </w:rPr>
        <w:t>Wu YXJ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L-Editor: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586D6C" w:rsidRPr="007376C5">
        <w:rPr>
          <w:rFonts w:ascii="Book Antiqua" w:eastAsia="Book Antiqua" w:hAnsi="Book Antiqua" w:cs="Book Antiqua"/>
          <w:bCs/>
          <w:color w:val="000000"/>
        </w:rPr>
        <w:t xml:space="preserve">A </w:t>
      </w:r>
      <w:r w:rsidRPr="007376C5">
        <w:rPr>
          <w:rFonts w:ascii="Book Antiqua" w:eastAsia="Book Antiqua" w:hAnsi="Book Antiqua" w:cs="Book Antiqua"/>
          <w:b/>
          <w:color w:val="000000"/>
        </w:rPr>
        <w:t>P-Editor:</w:t>
      </w:r>
      <w:r w:rsidR="00586D6C" w:rsidRPr="007376C5">
        <w:rPr>
          <w:rFonts w:ascii="Book Antiqua" w:eastAsia="Book Antiqua" w:hAnsi="Book Antiqua" w:cs="Book Antiqua"/>
          <w:color w:val="000000"/>
        </w:rPr>
        <w:t xml:space="preserve"> Wu YXJ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686089EA" w14:textId="17BFDE7B" w:rsidR="00951E67" w:rsidRPr="007376C5" w:rsidRDefault="00951E67">
      <w:pPr>
        <w:spacing w:line="360" w:lineRule="auto"/>
        <w:jc w:val="both"/>
        <w:sectPr w:rsidR="00951E67" w:rsidRPr="007376C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97BB62" w14:textId="6C4A0DF0" w:rsidR="00A77B3E" w:rsidRPr="007376C5" w:rsidRDefault="00346E31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7376C5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0F1DE0" w:rsidRPr="007376C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376C5">
        <w:rPr>
          <w:rFonts w:ascii="Book Antiqua" w:eastAsia="Book Antiqua" w:hAnsi="Book Antiqua" w:cs="Book Antiqua"/>
          <w:b/>
          <w:color w:val="000000"/>
        </w:rPr>
        <w:t>Legends</w:t>
      </w:r>
    </w:p>
    <w:p w14:paraId="61B7B978" w14:textId="77777777" w:rsidR="00D03A66" w:rsidRDefault="00D03A66">
      <w:pPr>
        <w:spacing w:line="360" w:lineRule="auto"/>
        <w:jc w:val="both"/>
        <w:rPr>
          <w:rFonts w:ascii="Book Antiqua" w:eastAsia="Book Antiqua" w:hAnsi="Book Antiqua" w:cs="Book Antiqua"/>
          <w:b/>
          <w:bCs/>
          <w:noProof/>
          <w:color w:val="000000"/>
          <w:szCs w:val="18"/>
        </w:rPr>
      </w:pPr>
    </w:p>
    <w:p w14:paraId="72A1A6B0" w14:textId="42E2B4E0" w:rsidR="00406D4B" w:rsidRPr="007376C5" w:rsidRDefault="00D03A66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szCs w:val="18"/>
        </w:rPr>
      </w:pPr>
      <w:r>
        <w:rPr>
          <w:rFonts w:ascii="Book Antiqua" w:eastAsia="Book Antiqua" w:hAnsi="Book Antiqua" w:cs="Book Antiqua"/>
          <w:b/>
          <w:bCs/>
          <w:noProof/>
          <w:color w:val="000000"/>
          <w:szCs w:val="18"/>
        </w:rPr>
        <w:drawing>
          <wp:inline distT="0" distB="0" distL="0" distR="0" wp14:anchorId="3F3BF73B" wp14:editId="27249E89">
            <wp:extent cx="4497705" cy="196723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7705" cy="196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C9597" w14:textId="24F9C520" w:rsidR="00A77B3E" w:rsidRPr="007376C5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18"/>
        </w:rPr>
      </w:pP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Figure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1</w:t>
      </w:r>
      <w:r w:rsidR="00BB702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="00123AFB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Computed tomographic angiog</w:t>
      </w:r>
      <w:r w:rsidR="00123AFB" w:rsidRPr="007376C5">
        <w:rPr>
          <w:rFonts w:ascii="Book Antiqua" w:eastAsia="Book Antiqua" w:hAnsi="Book Antiqua" w:cs="Book Antiqua"/>
          <w:b/>
          <w:bCs/>
          <w:szCs w:val="18"/>
        </w:rPr>
        <w:t>raphy</w:t>
      </w:r>
      <w:r w:rsidR="00A93905" w:rsidRPr="007376C5">
        <w:rPr>
          <w:rFonts w:ascii="Book Antiqua" w:eastAsia="Book Antiqua" w:hAnsi="Book Antiqua" w:cs="Book Antiqua"/>
          <w:b/>
          <w:bCs/>
          <w:szCs w:val="18"/>
        </w:rPr>
        <w:t xml:space="preserve"> before the first operation</w:t>
      </w:r>
      <w:r w:rsidR="008E059B" w:rsidRPr="007376C5">
        <w:rPr>
          <w:rFonts w:ascii="Book Antiqua" w:eastAsia="Book Antiqua" w:hAnsi="Book Antiqua" w:cs="Book Antiqua"/>
          <w:b/>
          <w:bCs/>
          <w:szCs w:val="18"/>
        </w:rPr>
        <w:t>.</w:t>
      </w:r>
      <w:r w:rsidR="008E059B" w:rsidRPr="007376C5">
        <w:rPr>
          <w:rFonts w:ascii="Book Antiqua" w:eastAsia="Book Antiqua" w:hAnsi="Book Antiqua" w:cs="Book Antiqua"/>
          <w:szCs w:val="18"/>
        </w:rPr>
        <w:t xml:space="preserve"> </w:t>
      </w:r>
      <w:r w:rsidR="00D479C8" w:rsidRPr="007376C5">
        <w:rPr>
          <w:rFonts w:ascii="Book Antiqua" w:eastAsia="Book Antiqua" w:hAnsi="Book Antiqua" w:cs="Book Antiqua"/>
          <w:szCs w:val="18"/>
        </w:rPr>
        <w:t xml:space="preserve">A: </w:t>
      </w:r>
      <w:r w:rsidRPr="007376C5">
        <w:rPr>
          <w:rFonts w:ascii="Book Antiqua" w:eastAsia="Book Antiqua" w:hAnsi="Book Antiqua" w:cs="Book Antiqua"/>
          <w:szCs w:val="18"/>
        </w:rPr>
        <w:t>A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preoperative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non-contrast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enhanced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axial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="009C7503" w:rsidRPr="007376C5">
        <w:rPr>
          <w:rFonts w:ascii="Book Antiqua" w:eastAsia="Book Antiqua" w:hAnsi="Book Antiqua" w:cs="Book Antiqua"/>
          <w:szCs w:val="18"/>
        </w:rPr>
        <w:t>computed tomographic (</w:t>
      </w:r>
      <w:r w:rsidRPr="007376C5">
        <w:rPr>
          <w:rFonts w:ascii="Book Antiqua" w:eastAsia="Book Antiqua" w:hAnsi="Book Antiqua" w:cs="Book Antiqua"/>
          <w:szCs w:val="18"/>
        </w:rPr>
        <w:t>CT</w:t>
      </w:r>
      <w:r w:rsidR="009C7503" w:rsidRPr="007376C5">
        <w:rPr>
          <w:rFonts w:ascii="Book Antiqua" w:eastAsia="Book Antiqua" w:hAnsi="Book Antiqua" w:cs="Book Antiqua"/>
          <w:szCs w:val="18"/>
        </w:rPr>
        <w:t>)</w:t>
      </w:r>
      <w:r w:rsidR="00455A08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shows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an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area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of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high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density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in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right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Sylvian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fissure,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most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likely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a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calcification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(a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11</w:t>
      </w:r>
      <w:r w:rsidR="007620E1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×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12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×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12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mm</w:t>
      </w:r>
      <w:r w:rsidRPr="007376C5">
        <w:rPr>
          <w:rFonts w:ascii="Book Antiqua" w:eastAsia="Book Antiqua" w:hAnsi="Book Antiqua" w:cs="Book Antiqua"/>
          <w:color w:val="000000"/>
          <w:szCs w:val="23"/>
          <w:vertAlign w:val="superscript"/>
        </w:rPr>
        <w:t>3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mas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lesion)</w:t>
      </w:r>
      <w:r w:rsidR="00D2253C" w:rsidRPr="007376C5">
        <w:rPr>
          <w:rFonts w:ascii="Book Antiqua" w:eastAsia="Book Antiqua" w:hAnsi="Book Antiqua" w:cs="Book Antiqua"/>
          <w:color w:val="000000"/>
          <w:szCs w:val="18"/>
        </w:rPr>
        <w:t>;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B</w:t>
      </w:r>
      <w:r w:rsidR="00890E30" w:rsidRPr="007376C5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Contrast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CT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imaging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how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enhance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mas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right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deep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fissur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regio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edema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rea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calcification</w:t>
      </w:r>
      <w:r w:rsidR="00890E30" w:rsidRPr="007376C5">
        <w:rPr>
          <w:rFonts w:ascii="Book Antiqua" w:eastAsia="Book Antiqua" w:hAnsi="Book Antiqua" w:cs="Book Antiqua"/>
          <w:color w:val="000000"/>
          <w:szCs w:val="18"/>
        </w:rPr>
        <w:t>;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C</w:t>
      </w:r>
      <w:r w:rsidR="00890E30" w:rsidRPr="007376C5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="00A52F87" w:rsidRPr="007376C5">
        <w:rPr>
          <w:rFonts w:ascii="Book Antiqua" w:eastAsia="Book Antiqua" w:hAnsi="Book Antiqua" w:cs="Book Antiqua"/>
          <w:color w:val="000000"/>
          <w:szCs w:val="21"/>
        </w:rPr>
        <w:t>Computed tomographic angiography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di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not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how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ny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umor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tai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or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dilatatio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middl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cerebral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rtery.</w:t>
      </w:r>
    </w:p>
    <w:p w14:paraId="0FE209B2" w14:textId="77777777" w:rsidR="00D03A66" w:rsidRDefault="00D03A66">
      <w:pPr>
        <w:spacing w:line="360" w:lineRule="auto"/>
        <w:jc w:val="both"/>
        <w:rPr>
          <w:noProof/>
        </w:rPr>
      </w:pPr>
    </w:p>
    <w:p w14:paraId="793B5781" w14:textId="7B094697" w:rsidR="00E33E0F" w:rsidRDefault="00D03A66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040D945E" wp14:editId="0CD5A435">
            <wp:extent cx="4551045" cy="4231640"/>
            <wp:effectExtent l="0" t="0" r="190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045" cy="423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6B6CE" w14:textId="77777777" w:rsidR="00D03A66" w:rsidRPr="007376C5" w:rsidRDefault="00D03A66">
      <w:pPr>
        <w:spacing w:line="360" w:lineRule="auto"/>
        <w:jc w:val="both"/>
      </w:pPr>
    </w:p>
    <w:p w14:paraId="3A03866A" w14:textId="56C4E0CE" w:rsidR="00A77B3E" w:rsidRPr="007376C5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18"/>
        </w:rPr>
      </w:pPr>
      <w:r w:rsidRPr="007376C5">
        <w:rPr>
          <w:rFonts w:ascii="Book Antiqua" w:eastAsia="Book Antiqua" w:hAnsi="Book Antiqua" w:cs="Book Antiqua"/>
          <w:b/>
          <w:bCs/>
          <w:szCs w:val="18"/>
        </w:rPr>
        <w:t>Figure</w:t>
      </w:r>
      <w:r w:rsidR="000F1DE0" w:rsidRPr="007376C5">
        <w:rPr>
          <w:rFonts w:ascii="Book Antiqua" w:eastAsia="Book Antiqua" w:hAnsi="Book Antiqua" w:cs="Book Antiqua"/>
          <w:b/>
          <w:bCs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szCs w:val="18"/>
        </w:rPr>
        <w:t>2</w:t>
      </w:r>
      <w:r w:rsidR="00BB7020" w:rsidRPr="007376C5">
        <w:rPr>
          <w:rFonts w:ascii="Book Antiqua" w:eastAsia="Book Antiqua" w:hAnsi="Book Antiqua" w:cs="Book Antiqua"/>
          <w:b/>
          <w:bCs/>
          <w:szCs w:val="18"/>
        </w:rPr>
        <w:t xml:space="preserve"> </w:t>
      </w:r>
      <w:r w:rsidR="00DD24DD" w:rsidRPr="007376C5">
        <w:rPr>
          <w:rFonts w:ascii="Book Antiqua" w:eastAsia="Book Antiqua" w:hAnsi="Book Antiqua" w:cs="Book Antiqua"/>
          <w:b/>
          <w:bCs/>
          <w:szCs w:val="18"/>
        </w:rPr>
        <w:t>Magnetic resonance imaging</w:t>
      </w:r>
      <w:r w:rsidR="00A93905" w:rsidRPr="007376C5">
        <w:rPr>
          <w:rFonts w:ascii="Book Antiqua" w:eastAsia="Book Antiqua" w:hAnsi="Book Antiqua" w:cs="Book Antiqua"/>
          <w:b/>
          <w:bCs/>
          <w:szCs w:val="18"/>
        </w:rPr>
        <w:t xml:space="preserve"> and magnetic resonance spectroscopy</w:t>
      </w:r>
      <w:r w:rsidR="00CF6B38" w:rsidRPr="007376C5">
        <w:rPr>
          <w:rFonts w:ascii="Book Antiqua" w:eastAsia="Book Antiqua" w:hAnsi="Book Antiqua" w:cs="Book Antiqua"/>
          <w:b/>
          <w:bCs/>
          <w:szCs w:val="18"/>
        </w:rPr>
        <w:t xml:space="preserve"> before the first operation</w:t>
      </w:r>
      <w:r w:rsidR="00C67A7A" w:rsidRPr="007376C5">
        <w:rPr>
          <w:rFonts w:ascii="Book Antiqua" w:eastAsia="Book Antiqua" w:hAnsi="Book Antiqua" w:cs="Book Antiqua"/>
          <w:b/>
          <w:bCs/>
          <w:szCs w:val="18"/>
        </w:rPr>
        <w:t>.</w:t>
      </w:r>
      <w:r w:rsidR="00C67A7A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A</w:t>
      </w:r>
      <w:r w:rsidR="00613AA4" w:rsidRPr="007376C5">
        <w:rPr>
          <w:rFonts w:ascii="Book Antiqua" w:eastAsia="Book Antiqua" w:hAnsi="Book Antiqua" w:cs="Book Antiqua"/>
          <w:szCs w:val="18"/>
        </w:rPr>
        <w:t xml:space="preserve"> and B</w:t>
      </w:r>
      <w:r w:rsidR="005875FB" w:rsidRPr="007376C5">
        <w:rPr>
          <w:rFonts w:ascii="Book Antiqua" w:eastAsia="Book Antiqua" w:hAnsi="Book Antiqua" w:cs="Book Antiqua"/>
          <w:szCs w:val="18"/>
        </w:rPr>
        <w:t>: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="005875FB" w:rsidRPr="007376C5">
        <w:rPr>
          <w:rFonts w:ascii="Book Antiqua" w:eastAsia="Book Antiqua" w:hAnsi="Book Antiqua" w:cs="Book Antiqua"/>
          <w:szCs w:val="18"/>
        </w:rPr>
        <w:t xml:space="preserve">Axial </w:t>
      </w:r>
      <w:r w:rsidRPr="007376C5">
        <w:rPr>
          <w:rFonts w:ascii="Book Antiqua" w:eastAsia="Book Antiqua" w:hAnsi="Book Antiqua" w:cs="Book Antiqua"/>
          <w:szCs w:val="18"/>
        </w:rPr>
        <w:t>T1-weighted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="00AB6F9A" w:rsidRPr="007376C5">
        <w:rPr>
          <w:rFonts w:ascii="Book Antiqua" w:eastAsia="Book Antiqua" w:hAnsi="Book Antiqua" w:cs="Book Antiqua"/>
          <w:szCs w:val="21"/>
        </w:rPr>
        <w:t>magnetic resonance imaging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scan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demonstrating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a</w:t>
      </w:r>
      <w:r w:rsidR="000F1DE0" w:rsidRPr="007376C5">
        <w:rPr>
          <w:rFonts w:ascii="Book Antiqua" w:eastAsia="Book Antiqua" w:hAnsi="Book Antiqua" w:cs="Book Antiqua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szCs w:val="18"/>
        </w:rPr>
        <w:t>hypointens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right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fissur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lesion,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which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homogenously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enhance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fter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contrast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dministration</w:t>
      </w:r>
      <w:r w:rsidR="00D47783" w:rsidRPr="007376C5">
        <w:rPr>
          <w:rFonts w:ascii="Book Antiqua" w:eastAsia="Book Antiqua" w:hAnsi="Book Antiqua" w:cs="Book Antiqua"/>
          <w:color w:val="000000"/>
          <w:szCs w:val="18"/>
        </w:rPr>
        <w:t>;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C</w:t>
      </w:r>
      <w:r w:rsidR="00A47BCC" w:rsidRPr="007376C5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="00F31236" w:rsidRPr="007376C5">
        <w:rPr>
          <w:rFonts w:ascii="Book Antiqua" w:eastAsia="Book Antiqua" w:hAnsi="Book Antiqua" w:cs="Book Antiqua"/>
          <w:color w:val="000000"/>
          <w:szCs w:val="18"/>
        </w:rPr>
        <w:t>Diffusion weighted imaging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how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hyperintens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mas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posterior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part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insular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lobe</w:t>
      </w:r>
      <w:r w:rsidR="00A47BCC" w:rsidRPr="007376C5">
        <w:rPr>
          <w:rFonts w:ascii="Book Antiqua" w:eastAsia="Book Antiqua" w:hAnsi="Book Antiqua" w:cs="Book Antiqua"/>
          <w:color w:val="000000"/>
          <w:szCs w:val="18"/>
        </w:rPr>
        <w:t>;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D</w:t>
      </w:r>
      <w:r w:rsidR="00A47BCC" w:rsidRPr="007376C5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magnetic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resonanc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pectroscopy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(MRS)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N-acetyl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spartat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(NAA)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peak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wa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lightly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decreased.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</w:p>
    <w:p w14:paraId="59F12290" w14:textId="77777777" w:rsidR="008A1A7D" w:rsidRPr="007376C5" w:rsidRDefault="008A1A7D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18"/>
        </w:rPr>
      </w:pPr>
    </w:p>
    <w:p w14:paraId="551F0C3D" w14:textId="5CC54878" w:rsidR="00123AFB" w:rsidRPr="007376C5" w:rsidRDefault="00D03A66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69DB7805" wp14:editId="0F7D80DD">
            <wp:extent cx="4646295" cy="1892300"/>
            <wp:effectExtent l="0" t="0" r="190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6295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87211" w14:textId="63222F56" w:rsidR="00A77B3E" w:rsidRPr="007376C5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18"/>
        </w:rPr>
      </w:pP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Figure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3</w:t>
      </w:r>
      <w:r w:rsidR="00AB0E69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Postoperative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histopathology</w:t>
      </w:r>
      <w:r w:rsidR="000733D4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.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</w:t>
      </w:r>
      <w:r w:rsidR="00952F6B" w:rsidRPr="007376C5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Hematoxyli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eosi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taining;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original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magnification,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×</w:t>
      </w:r>
      <w:r w:rsidR="0062281C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200: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Microscopically,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issu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demonstrate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pindle-shape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umor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cell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characteristic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diffuse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rrangement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heet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multipl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gravel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tructures</w:t>
      </w:r>
      <w:r w:rsidR="004C007F" w:rsidRPr="007376C5">
        <w:rPr>
          <w:rFonts w:ascii="Book Antiqua" w:eastAsia="Book Antiqua" w:hAnsi="Book Antiqua" w:cs="Book Antiqua"/>
          <w:color w:val="000000"/>
          <w:szCs w:val="18"/>
        </w:rPr>
        <w:t>;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B</w:t>
      </w:r>
      <w:r w:rsidR="001C521B" w:rsidRPr="007376C5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Estimate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proliferatio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index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5%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taine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by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Ki67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(Immunohistochemical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taining,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original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magnification,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×</w:t>
      </w:r>
      <w:r w:rsidR="00F20DF5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200).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Considering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H&amp;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results,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finding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wer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consistent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with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meningioma.</w:t>
      </w:r>
    </w:p>
    <w:p w14:paraId="317EDFD1" w14:textId="77777777" w:rsidR="00620A1B" w:rsidRPr="007376C5" w:rsidRDefault="00620A1B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18"/>
        </w:rPr>
      </w:pPr>
    </w:p>
    <w:p w14:paraId="666028E2" w14:textId="37587ECB" w:rsidR="00DA5C2B" w:rsidRPr="007376C5" w:rsidRDefault="00D03A66">
      <w:pPr>
        <w:spacing w:line="360" w:lineRule="auto"/>
        <w:jc w:val="both"/>
      </w:pPr>
      <w:r>
        <w:rPr>
          <w:noProof/>
        </w:rPr>
        <w:drawing>
          <wp:inline distT="0" distB="0" distL="0" distR="0" wp14:anchorId="2C157223" wp14:editId="0BC59E59">
            <wp:extent cx="4625340" cy="1967230"/>
            <wp:effectExtent l="0" t="0" r="381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196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CBCAF" w14:textId="6B5D2C24" w:rsidR="00A77B3E" w:rsidRPr="007376C5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18"/>
        </w:rPr>
      </w:pP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Figure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4</w:t>
      </w:r>
      <w:r w:rsidR="009A42D1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="006B49D7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Positron emission tomography-computed tomographic</w:t>
      </w:r>
      <w:r w:rsidR="00825EAD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.</w:t>
      </w:r>
      <w:r w:rsidR="007F5D41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="00825EAD" w:rsidRPr="007376C5">
        <w:rPr>
          <w:rFonts w:ascii="Book Antiqua" w:eastAsia="Book Antiqua" w:hAnsi="Book Antiqua" w:cs="Book Antiqua"/>
          <w:color w:val="000000"/>
          <w:szCs w:val="18"/>
        </w:rPr>
        <w:t>A and B:</w:t>
      </w:r>
      <w:r w:rsidR="006B49D7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fter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first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operation,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contrast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="000A3069" w:rsidRPr="007376C5">
        <w:rPr>
          <w:rFonts w:ascii="Book Antiqua" w:eastAsia="Book Antiqua" w:hAnsi="Book Antiqua" w:cs="Book Antiqua"/>
          <w:color w:val="000000"/>
          <w:szCs w:val="21"/>
        </w:rPr>
        <w:t>m</w:t>
      </w:r>
      <w:r w:rsidR="00AB6F9A" w:rsidRPr="007376C5">
        <w:rPr>
          <w:rFonts w:ascii="Book Antiqua" w:eastAsia="Book Antiqua" w:hAnsi="Book Antiqua" w:cs="Book Antiqua"/>
          <w:color w:val="000000"/>
          <w:szCs w:val="21"/>
        </w:rPr>
        <w:t>agnetic resonance imaging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2-weighte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imag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how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mall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tabl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residual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umor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right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fissure: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xial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view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(A),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Coronal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view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(B)</w:t>
      </w:r>
      <w:r w:rsidR="00B5678A" w:rsidRPr="007376C5">
        <w:rPr>
          <w:rFonts w:ascii="Book Antiqua" w:eastAsia="Book Antiqua" w:hAnsi="Book Antiqua" w:cs="Book Antiqua"/>
          <w:color w:val="000000"/>
          <w:szCs w:val="18"/>
        </w:rPr>
        <w:t xml:space="preserve">;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C</w:t>
      </w:r>
      <w:r w:rsidR="00F9503B" w:rsidRPr="007376C5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Positro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emissio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omography-compute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omographic</w:t>
      </w:r>
      <w:r w:rsidR="001E1284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how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limite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hypometabolism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zon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roun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umor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urgical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exposur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rea.</w:t>
      </w:r>
    </w:p>
    <w:p w14:paraId="70734B66" w14:textId="77777777" w:rsidR="00620A1B" w:rsidRPr="007376C5" w:rsidRDefault="00620A1B">
      <w:pPr>
        <w:spacing w:line="360" w:lineRule="auto"/>
        <w:jc w:val="both"/>
      </w:pPr>
    </w:p>
    <w:p w14:paraId="05DBCDD6" w14:textId="46766FE0" w:rsidR="000A40BE" w:rsidRPr="007376C5" w:rsidRDefault="00D03A66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szCs w:val="18"/>
        </w:rPr>
      </w:pPr>
      <w:r>
        <w:rPr>
          <w:rFonts w:ascii="Book Antiqua" w:eastAsia="Book Antiqua" w:hAnsi="Book Antiqua" w:cs="Book Antiqua"/>
          <w:b/>
          <w:bCs/>
          <w:noProof/>
          <w:color w:val="000000"/>
          <w:szCs w:val="18"/>
        </w:rPr>
        <w:lastRenderedPageBreak/>
        <w:drawing>
          <wp:inline distT="0" distB="0" distL="0" distR="0" wp14:anchorId="29EDC102" wp14:editId="012D6B35">
            <wp:extent cx="4625340" cy="2094865"/>
            <wp:effectExtent l="0" t="0" r="381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209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F5C7E" w14:textId="12207EAB" w:rsidR="00A77B3E" w:rsidRPr="007376C5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18"/>
        </w:rPr>
      </w:pP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Figure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5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Intraoperative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picture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demonstrates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complete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removal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of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tumor.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</w:t>
      </w:r>
      <w:r w:rsidR="00E36C2A" w:rsidRPr="007376C5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expose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brai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cortex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how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hallow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ulci,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marke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flattening,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n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hinning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of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gyri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roun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fissure</w:t>
      </w:r>
      <w:r w:rsidR="00E94597" w:rsidRPr="007376C5">
        <w:rPr>
          <w:rFonts w:ascii="Book Antiqua" w:eastAsia="Book Antiqua" w:hAnsi="Book Antiqua" w:cs="Book Antiqua"/>
          <w:color w:val="000000"/>
          <w:szCs w:val="18"/>
        </w:rPr>
        <w:t>;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B</w:t>
      </w:r>
      <w:r w:rsidR="00E94597" w:rsidRPr="007376C5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fter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plitting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fissure,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mas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i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exposed.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</w:p>
    <w:p w14:paraId="03A82E48" w14:textId="77777777" w:rsidR="00620A1B" w:rsidRPr="007376C5" w:rsidRDefault="00620A1B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18"/>
        </w:rPr>
      </w:pPr>
    </w:p>
    <w:p w14:paraId="3B31856A" w14:textId="21B007FA" w:rsidR="00DC2413" w:rsidRPr="007376C5" w:rsidRDefault="00D03A66">
      <w:pPr>
        <w:spacing w:line="360" w:lineRule="auto"/>
        <w:jc w:val="both"/>
      </w:pPr>
      <w:r>
        <w:rPr>
          <w:noProof/>
        </w:rPr>
        <w:drawing>
          <wp:inline distT="0" distB="0" distL="0" distR="0" wp14:anchorId="2CABE9F2" wp14:editId="4A545E3C">
            <wp:extent cx="3466465" cy="2339340"/>
            <wp:effectExtent l="0" t="0" r="635" b="381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6465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C1C3A" w14:textId="50C94697" w:rsidR="007376C5" w:rsidRPr="007376C5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18"/>
        </w:rPr>
      </w:pP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Figure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6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="008C2637" w:rsidRPr="007376C5">
        <w:rPr>
          <w:rFonts w:ascii="Book Antiqua" w:eastAsia="Book Antiqua" w:hAnsi="Book Antiqua" w:cs="Book Antiqua"/>
          <w:b/>
          <w:bCs/>
          <w:color w:val="000000"/>
          <w:szCs w:val="21"/>
        </w:rPr>
        <w:t>Magnetic resonance imaging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images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after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one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year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of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second</w:t>
      </w:r>
      <w:r w:rsidR="000F1DE0"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b/>
          <w:bCs/>
          <w:color w:val="000000"/>
          <w:szCs w:val="18"/>
        </w:rPr>
        <w:t>operation.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="00941510" w:rsidRPr="007376C5">
        <w:rPr>
          <w:rFonts w:ascii="Book Antiqua" w:eastAsia="Book Antiqua" w:hAnsi="Book Antiqua" w:cs="Book Antiqua"/>
          <w:color w:val="000000"/>
          <w:szCs w:val="21"/>
        </w:rPr>
        <w:t>Magnetic resonance imaging</w:t>
      </w:r>
      <w:r w:rsidR="00941510" w:rsidRPr="007376C5">
        <w:rPr>
          <w:rFonts w:ascii="Book Antiqua" w:eastAsia="Book Antiqua" w:hAnsi="Book Antiqua" w:cs="Book Antiqua"/>
          <w:color w:val="000000"/>
          <w:szCs w:val="18"/>
        </w:rPr>
        <w:t xml:space="preserve"> (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MRI</w:t>
      </w:r>
      <w:r w:rsidR="00941510" w:rsidRPr="007376C5">
        <w:rPr>
          <w:rFonts w:ascii="Book Antiqua" w:eastAsia="Book Antiqua" w:hAnsi="Book Antiqua" w:cs="Book Antiqua"/>
          <w:color w:val="000000"/>
          <w:szCs w:val="18"/>
        </w:rPr>
        <w:t>)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image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how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no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mass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i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right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sylvian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fissure: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MRI-T1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weighte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image,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xial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view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(A),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MRI-T2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weighted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image,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axial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view</w:t>
      </w:r>
      <w:r w:rsidR="000F1DE0" w:rsidRPr="007376C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Pr="007376C5">
        <w:rPr>
          <w:rFonts w:ascii="Book Antiqua" w:eastAsia="Book Antiqua" w:hAnsi="Book Antiqua" w:cs="Book Antiqua"/>
          <w:color w:val="000000"/>
          <w:szCs w:val="18"/>
        </w:rPr>
        <w:t>(B).</w:t>
      </w:r>
    </w:p>
    <w:p w14:paraId="54A5DC8E" w14:textId="77777777" w:rsidR="007376C5" w:rsidRPr="007376C5" w:rsidRDefault="007376C5">
      <w:pPr>
        <w:rPr>
          <w:rFonts w:ascii="Book Antiqua" w:eastAsia="Book Antiqua" w:hAnsi="Book Antiqua" w:cs="Book Antiqua"/>
          <w:color w:val="000000"/>
          <w:szCs w:val="18"/>
        </w:rPr>
      </w:pPr>
      <w:r w:rsidRPr="007376C5">
        <w:rPr>
          <w:rFonts w:ascii="Book Antiqua" w:eastAsia="Book Antiqua" w:hAnsi="Book Antiqua" w:cs="Book Antiqua"/>
          <w:color w:val="000000"/>
          <w:szCs w:val="18"/>
        </w:rPr>
        <w:br w:type="page"/>
      </w:r>
    </w:p>
    <w:p w14:paraId="7A0B1B49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val="pt-BR" w:eastAsia="zh-CN"/>
        </w:rPr>
      </w:pPr>
      <w:bookmarkStart w:id="6" w:name="_Hlk88512952"/>
    </w:p>
    <w:p w14:paraId="1722A859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val="pt-BR" w:eastAsia="zh-CN"/>
        </w:rPr>
      </w:pPr>
    </w:p>
    <w:p w14:paraId="27A1164E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val="pt-BR" w:eastAsia="zh-CN"/>
        </w:rPr>
      </w:pPr>
    </w:p>
    <w:p w14:paraId="69E17C1C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val="pt-BR" w:eastAsia="zh-CN"/>
        </w:rPr>
      </w:pPr>
    </w:p>
    <w:p w14:paraId="0A632CD8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eastAsia="zh-CN"/>
        </w:rPr>
      </w:pPr>
      <w:r w:rsidRPr="007376C5">
        <w:rPr>
          <w:rFonts w:ascii="Book Antiqua" w:hAnsi="Book Antiqua"/>
          <w:noProof/>
          <w:lang w:eastAsia="zh-CN"/>
        </w:rPr>
        <w:drawing>
          <wp:inline distT="0" distB="0" distL="0" distR="0" wp14:anchorId="7F01B3F8" wp14:editId="7F62345D">
            <wp:extent cx="2499360" cy="1440180"/>
            <wp:effectExtent l="0" t="0" r="0" b="7620"/>
            <wp:docPr id="7" name="图片 7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C18D0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60109BD5" w14:textId="77777777" w:rsidR="007376C5" w:rsidRPr="007376C5" w:rsidRDefault="007376C5" w:rsidP="007376C5">
      <w:pPr>
        <w:autoSpaceDE w:val="0"/>
        <w:autoSpaceDN w:val="0"/>
        <w:adjustRightInd w:val="0"/>
        <w:ind w:leftChars="100" w:left="24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7376C5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7376C5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7376C5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Inc</w:t>
      </w:r>
    </w:p>
    <w:p w14:paraId="78372406" w14:textId="77777777" w:rsidR="007376C5" w:rsidRPr="007376C5" w:rsidRDefault="007376C5" w:rsidP="007376C5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376C5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766DFEBA" w14:textId="77777777" w:rsidR="007376C5" w:rsidRPr="007376C5" w:rsidRDefault="007376C5" w:rsidP="007376C5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376C5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7376C5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74D20BD8" w14:textId="77777777" w:rsidR="007376C5" w:rsidRPr="007376C5" w:rsidRDefault="007376C5" w:rsidP="007376C5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376C5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7376C5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391D5B6D" w14:textId="77777777" w:rsidR="007376C5" w:rsidRPr="007376C5" w:rsidRDefault="007376C5" w:rsidP="007376C5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376C5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7376C5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3649251D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eastAsia="zh-CN"/>
        </w:rPr>
      </w:pPr>
      <w:r w:rsidRPr="007376C5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2F218C13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350773C5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79F10F40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2FE2FD6B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eastAsia="zh-CN"/>
        </w:rPr>
      </w:pPr>
      <w:r w:rsidRPr="007376C5">
        <w:rPr>
          <w:rFonts w:ascii="Book Antiqua" w:hAnsi="Book Antiqua"/>
          <w:noProof/>
          <w:lang w:eastAsia="zh-CN"/>
        </w:rPr>
        <w:drawing>
          <wp:inline distT="0" distB="0" distL="0" distR="0" wp14:anchorId="757FDCFA" wp14:editId="454D5323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0AC64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2A824CD9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63CAF679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7C5E7165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4E31300B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500CF5AE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1C39EC54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752C1D5E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386F8A99" w14:textId="77777777" w:rsidR="007376C5" w:rsidRPr="007376C5" w:rsidRDefault="007376C5" w:rsidP="007376C5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2A24D558" w14:textId="77777777" w:rsidR="007376C5" w:rsidRPr="007376C5" w:rsidRDefault="007376C5" w:rsidP="007376C5">
      <w:pPr>
        <w:ind w:leftChars="100" w:left="240"/>
        <w:jc w:val="right"/>
        <w:rPr>
          <w:rFonts w:ascii="Book Antiqua" w:hAnsi="Book Antiqua"/>
          <w:color w:val="000000" w:themeColor="text1"/>
          <w:lang w:eastAsia="zh-CN"/>
        </w:rPr>
      </w:pPr>
    </w:p>
    <w:p w14:paraId="62194890" w14:textId="77777777" w:rsidR="007376C5" w:rsidRPr="00763D22" w:rsidRDefault="007376C5" w:rsidP="007376C5">
      <w:pPr>
        <w:ind w:leftChars="100" w:left="240"/>
        <w:jc w:val="center"/>
        <w:rPr>
          <w:rFonts w:ascii="Book Antiqua" w:hAnsi="Book Antiqua"/>
          <w:color w:val="000000" w:themeColor="text1"/>
          <w:lang w:eastAsia="zh-CN"/>
        </w:rPr>
      </w:pPr>
      <w:r w:rsidRPr="007376C5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© 2022 </w:t>
      </w:r>
      <w:proofErr w:type="spellStart"/>
      <w:r w:rsidRPr="007376C5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7376C5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 w:rsidRPr="007376C5">
        <w:rPr>
          <w:rFonts w:ascii="Book Antiqua" w:hAnsi="Book Antiqua"/>
          <w:color w:val="000000" w:themeColor="text1"/>
          <w:lang w:eastAsia="zh-CN"/>
        </w:rPr>
        <w:fldChar w:fldCharType="begin"/>
      </w:r>
      <w:r w:rsidRPr="007376C5">
        <w:rPr>
          <w:rFonts w:ascii="Book Antiqua" w:hAnsi="Book Antiqua"/>
          <w:color w:val="000000" w:themeColor="text1"/>
          <w:lang w:eastAsia="zh-CN"/>
        </w:rPr>
        <w:instrText xml:space="preserve"> ADDIN EN.REFLIST </w:instrText>
      </w:r>
      <w:r w:rsidRPr="007376C5">
        <w:rPr>
          <w:rFonts w:ascii="Book Antiqua" w:hAnsi="Book Antiqua"/>
          <w:color w:val="000000" w:themeColor="text1"/>
          <w:lang w:eastAsia="zh-CN"/>
        </w:rPr>
        <w:fldChar w:fldCharType="end"/>
      </w:r>
      <w:bookmarkEnd w:id="6"/>
    </w:p>
    <w:p w14:paraId="2446F247" w14:textId="77777777" w:rsidR="00A77B3E" w:rsidRDefault="00A77B3E">
      <w:pPr>
        <w:spacing w:line="360" w:lineRule="auto"/>
        <w:jc w:val="both"/>
      </w:pPr>
    </w:p>
    <w:sectPr w:rsidR="00A77B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C7100" w14:textId="77777777" w:rsidR="00BD7A46" w:rsidRDefault="00BD7A46" w:rsidP="00BE366A">
      <w:r>
        <w:separator/>
      </w:r>
    </w:p>
  </w:endnote>
  <w:endnote w:type="continuationSeparator" w:id="0">
    <w:p w14:paraId="25DBB900" w14:textId="77777777" w:rsidR="00BD7A46" w:rsidRDefault="00BD7A46" w:rsidP="00BE3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宋体"/>
    <w:charset w:val="00"/>
    <w:family w:val="roman"/>
    <w:pitch w:val="default"/>
    <w:sig w:usb0="00000000" w:usb1="00000000" w:usb2="00000000" w:usb3="00000000" w:csb0="00000001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26928" w14:textId="77777777" w:rsidR="00BE366A" w:rsidRPr="00C0092E" w:rsidRDefault="00BE366A" w:rsidP="00C0092E">
    <w:pPr>
      <w:pStyle w:val="a5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PAGE   \* MERGEFORMAT 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noProof/>
        <w:sz w:val="24"/>
        <w:szCs w:val="24"/>
      </w:rPr>
      <w:t>1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</w:rPr>
      <w:t>/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NUMPAGES   \* MERGEFORMAT 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noProof/>
        <w:sz w:val="24"/>
        <w:szCs w:val="24"/>
      </w:rPr>
      <w:t>16</w:t>
    </w:r>
    <w:r>
      <w:rPr>
        <w:rFonts w:ascii="Book Antiqua" w:hAnsi="Book Antiqua"/>
        <w:sz w:val="24"/>
        <w:szCs w:val="24"/>
      </w:rPr>
      <w:fldChar w:fldCharType="end"/>
    </w:r>
  </w:p>
  <w:p w14:paraId="584AD0AB" w14:textId="77777777" w:rsidR="00BE366A" w:rsidRDefault="00BE366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62B51" w14:textId="77777777" w:rsidR="00BD7A46" w:rsidRDefault="00BD7A46" w:rsidP="00BE366A">
      <w:r>
        <w:separator/>
      </w:r>
    </w:p>
  </w:footnote>
  <w:footnote w:type="continuationSeparator" w:id="0">
    <w:p w14:paraId="67BC7DA2" w14:textId="77777777" w:rsidR="00BD7A46" w:rsidRDefault="00BD7A46" w:rsidP="00BE36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sQBic3NzC1NzcyUdpeDU4uLM/DyQApNaAPltmmAsAAAA"/>
  </w:docVars>
  <w:rsids>
    <w:rsidRoot w:val="00A77B3E"/>
    <w:rsid w:val="00000CB8"/>
    <w:rsid w:val="000074F2"/>
    <w:rsid w:val="000502F6"/>
    <w:rsid w:val="00061283"/>
    <w:rsid w:val="00063629"/>
    <w:rsid w:val="000733D4"/>
    <w:rsid w:val="0007526C"/>
    <w:rsid w:val="000973F8"/>
    <w:rsid w:val="000A3069"/>
    <w:rsid w:val="000A3473"/>
    <w:rsid w:val="000A40BE"/>
    <w:rsid w:val="000A5E7F"/>
    <w:rsid w:val="000B36A7"/>
    <w:rsid w:val="000D77B2"/>
    <w:rsid w:val="000F1DE0"/>
    <w:rsid w:val="00121698"/>
    <w:rsid w:val="00123AFB"/>
    <w:rsid w:val="001271DA"/>
    <w:rsid w:val="00156C2A"/>
    <w:rsid w:val="001706A5"/>
    <w:rsid w:val="001719AE"/>
    <w:rsid w:val="00182730"/>
    <w:rsid w:val="001912C9"/>
    <w:rsid w:val="001A58AB"/>
    <w:rsid w:val="001B544E"/>
    <w:rsid w:val="001C521B"/>
    <w:rsid w:val="001D4C82"/>
    <w:rsid w:val="001E1284"/>
    <w:rsid w:val="001F6BC6"/>
    <w:rsid w:val="0021714D"/>
    <w:rsid w:val="0022280B"/>
    <w:rsid w:val="00246F60"/>
    <w:rsid w:val="00263C1F"/>
    <w:rsid w:val="002735E1"/>
    <w:rsid w:val="00284F97"/>
    <w:rsid w:val="00290936"/>
    <w:rsid w:val="00292281"/>
    <w:rsid w:val="002D1E0E"/>
    <w:rsid w:val="002D6212"/>
    <w:rsid w:val="002E3159"/>
    <w:rsid w:val="002E73FC"/>
    <w:rsid w:val="002F222A"/>
    <w:rsid w:val="00322D42"/>
    <w:rsid w:val="00346E31"/>
    <w:rsid w:val="0036201F"/>
    <w:rsid w:val="00371586"/>
    <w:rsid w:val="00381D77"/>
    <w:rsid w:val="00386F2C"/>
    <w:rsid w:val="00390110"/>
    <w:rsid w:val="0039790E"/>
    <w:rsid w:val="003A3883"/>
    <w:rsid w:val="003D013B"/>
    <w:rsid w:val="003E3BCC"/>
    <w:rsid w:val="00406D4B"/>
    <w:rsid w:val="004215FD"/>
    <w:rsid w:val="004237ED"/>
    <w:rsid w:val="00441B15"/>
    <w:rsid w:val="004507E6"/>
    <w:rsid w:val="00455A08"/>
    <w:rsid w:val="00457B5F"/>
    <w:rsid w:val="00460810"/>
    <w:rsid w:val="00466BB5"/>
    <w:rsid w:val="0048270F"/>
    <w:rsid w:val="00490977"/>
    <w:rsid w:val="004A7EB7"/>
    <w:rsid w:val="004C007F"/>
    <w:rsid w:val="004C797D"/>
    <w:rsid w:val="004E3D73"/>
    <w:rsid w:val="004F4BF6"/>
    <w:rsid w:val="004F63CA"/>
    <w:rsid w:val="004F76DD"/>
    <w:rsid w:val="00511B89"/>
    <w:rsid w:val="0054193F"/>
    <w:rsid w:val="005512F3"/>
    <w:rsid w:val="0055341E"/>
    <w:rsid w:val="0056041A"/>
    <w:rsid w:val="005627E4"/>
    <w:rsid w:val="00586D6C"/>
    <w:rsid w:val="005875FB"/>
    <w:rsid w:val="005B70A4"/>
    <w:rsid w:val="005C29C0"/>
    <w:rsid w:val="005E08A4"/>
    <w:rsid w:val="005E2543"/>
    <w:rsid w:val="006045C5"/>
    <w:rsid w:val="00613AA4"/>
    <w:rsid w:val="006159F8"/>
    <w:rsid w:val="00620A1B"/>
    <w:rsid w:val="0062281C"/>
    <w:rsid w:val="006238C8"/>
    <w:rsid w:val="00625F55"/>
    <w:rsid w:val="00625FBF"/>
    <w:rsid w:val="006343E3"/>
    <w:rsid w:val="00641F49"/>
    <w:rsid w:val="00667DB5"/>
    <w:rsid w:val="00684A6D"/>
    <w:rsid w:val="006923B8"/>
    <w:rsid w:val="006A4F23"/>
    <w:rsid w:val="006B49D7"/>
    <w:rsid w:val="006B58E1"/>
    <w:rsid w:val="006C0840"/>
    <w:rsid w:val="006F2012"/>
    <w:rsid w:val="006F285A"/>
    <w:rsid w:val="006F5E57"/>
    <w:rsid w:val="007376C5"/>
    <w:rsid w:val="007428E7"/>
    <w:rsid w:val="00752C4A"/>
    <w:rsid w:val="00761F05"/>
    <w:rsid w:val="007620E1"/>
    <w:rsid w:val="00772BCF"/>
    <w:rsid w:val="00780967"/>
    <w:rsid w:val="007D20FD"/>
    <w:rsid w:val="007E35A1"/>
    <w:rsid w:val="007F1D60"/>
    <w:rsid w:val="007F5D41"/>
    <w:rsid w:val="00802872"/>
    <w:rsid w:val="00811A27"/>
    <w:rsid w:val="00825E09"/>
    <w:rsid w:val="00825EAD"/>
    <w:rsid w:val="00826A18"/>
    <w:rsid w:val="0082766C"/>
    <w:rsid w:val="008361ED"/>
    <w:rsid w:val="00851713"/>
    <w:rsid w:val="008537C3"/>
    <w:rsid w:val="00856AFA"/>
    <w:rsid w:val="00857C83"/>
    <w:rsid w:val="00864D45"/>
    <w:rsid w:val="00873AF3"/>
    <w:rsid w:val="00875EB6"/>
    <w:rsid w:val="00890E30"/>
    <w:rsid w:val="00892D7F"/>
    <w:rsid w:val="008A1A7D"/>
    <w:rsid w:val="008A7CC4"/>
    <w:rsid w:val="008C2637"/>
    <w:rsid w:val="008E059B"/>
    <w:rsid w:val="008F0237"/>
    <w:rsid w:val="009049B1"/>
    <w:rsid w:val="00911C2D"/>
    <w:rsid w:val="00925847"/>
    <w:rsid w:val="00941510"/>
    <w:rsid w:val="00947773"/>
    <w:rsid w:val="00947D3A"/>
    <w:rsid w:val="009518EE"/>
    <w:rsid w:val="00951E67"/>
    <w:rsid w:val="00952F6B"/>
    <w:rsid w:val="00960FEF"/>
    <w:rsid w:val="0096355D"/>
    <w:rsid w:val="00963706"/>
    <w:rsid w:val="00967BD9"/>
    <w:rsid w:val="009847E2"/>
    <w:rsid w:val="00986ECE"/>
    <w:rsid w:val="00995774"/>
    <w:rsid w:val="009A42D1"/>
    <w:rsid w:val="009B5D4D"/>
    <w:rsid w:val="009C7503"/>
    <w:rsid w:val="009D53EA"/>
    <w:rsid w:val="009D5F90"/>
    <w:rsid w:val="00A0347A"/>
    <w:rsid w:val="00A0511A"/>
    <w:rsid w:val="00A05A0A"/>
    <w:rsid w:val="00A07B4B"/>
    <w:rsid w:val="00A13804"/>
    <w:rsid w:val="00A179D0"/>
    <w:rsid w:val="00A47BCC"/>
    <w:rsid w:val="00A47C1A"/>
    <w:rsid w:val="00A52F87"/>
    <w:rsid w:val="00A60FFC"/>
    <w:rsid w:val="00A77B3E"/>
    <w:rsid w:val="00A93905"/>
    <w:rsid w:val="00A94CCC"/>
    <w:rsid w:val="00A95F69"/>
    <w:rsid w:val="00AB0E69"/>
    <w:rsid w:val="00AB31A7"/>
    <w:rsid w:val="00AB6F9A"/>
    <w:rsid w:val="00AC3A96"/>
    <w:rsid w:val="00AD00EE"/>
    <w:rsid w:val="00AD179C"/>
    <w:rsid w:val="00AE0EA6"/>
    <w:rsid w:val="00AE563E"/>
    <w:rsid w:val="00B12104"/>
    <w:rsid w:val="00B22137"/>
    <w:rsid w:val="00B22AB0"/>
    <w:rsid w:val="00B27ED4"/>
    <w:rsid w:val="00B402C4"/>
    <w:rsid w:val="00B54B22"/>
    <w:rsid w:val="00B5678A"/>
    <w:rsid w:val="00B63CF5"/>
    <w:rsid w:val="00BB7020"/>
    <w:rsid w:val="00BB7203"/>
    <w:rsid w:val="00BD7A46"/>
    <w:rsid w:val="00BE366A"/>
    <w:rsid w:val="00BE3A1A"/>
    <w:rsid w:val="00BF53B5"/>
    <w:rsid w:val="00C03399"/>
    <w:rsid w:val="00C127E3"/>
    <w:rsid w:val="00C2378B"/>
    <w:rsid w:val="00C40497"/>
    <w:rsid w:val="00C51D2C"/>
    <w:rsid w:val="00C55EA1"/>
    <w:rsid w:val="00C56715"/>
    <w:rsid w:val="00C67A7A"/>
    <w:rsid w:val="00C91EF2"/>
    <w:rsid w:val="00CA2A55"/>
    <w:rsid w:val="00CA7ED6"/>
    <w:rsid w:val="00CB2913"/>
    <w:rsid w:val="00CC7723"/>
    <w:rsid w:val="00CD17EB"/>
    <w:rsid w:val="00CD2122"/>
    <w:rsid w:val="00CD2210"/>
    <w:rsid w:val="00CD2D55"/>
    <w:rsid w:val="00CF6B38"/>
    <w:rsid w:val="00D021AF"/>
    <w:rsid w:val="00D02C54"/>
    <w:rsid w:val="00D03A66"/>
    <w:rsid w:val="00D04A5C"/>
    <w:rsid w:val="00D04C9B"/>
    <w:rsid w:val="00D13E65"/>
    <w:rsid w:val="00D21FF9"/>
    <w:rsid w:val="00D2253C"/>
    <w:rsid w:val="00D435A5"/>
    <w:rsid w:val="00D43717"/>
    <w:rsid w:val="00D47783"/>
    <w:rsid w:val="00D479C8"/>
    <w:rsid w:val="00D613BB"/>
    <w:rsid w:val="00D72DDA"/>
    <w:rsid w:val="00D80FFE"/>
    <w:rsid w:val="00DA31FA"/>
    <w:rsid w:val="00DA5C2B"/>
    <w:rsid w:val="00DB2417"/>
    <w:rsid w:val="00DB455D"/>
    <w:rsid w:val="00DC2413"/>
    <w:rsid w:val="00DD0AEF"/>
    <w:rsid w:val="00DD24DD"/>
    <w:rsid w:val="00DE3D59"/>
    <w:rsid w:val="00DE6F10"/>
    <w:rsid w:val="00E00D77"/>
    <w:rsid w:val="00E07D65"/>
    <w:rsid w:val="00E14DC9"/>
    <w:rsid w:val="00E33E0F"/>
    <w:rsid w:val="00E36C2A"/>
    <w:rsid w:val="00E47FBE"/>
    <w:rsid w:val="00E72E90"/>
    <w:rsid w:val="00E94597"/>
    <w:rsid w:val="00E97F58"/>
    <w:rsid w:val="00EA6FB2"/>
    <w:rsid w:val="00EC2B47"/>
    <w:rsid w:val="00EF597C"/>
    <w:rsid w:val="00F03F44"/>
    <w:rsid w:val="00F20DE2"/>
    <w:rsid w:val="00F20DF5"/>
    <w:rsid w:val="00F21E0F"/>
    <w:rsid w:val="00F23527"/>
    <w:rsid w:val="00F30651"/>
    <w:rsid w:val="00F30D31"/>
    <w:rsid w:val="00F31236"/>
    <w:rsid w:val="00F31C61"/>
    <w:rsid w:val="00F36889"/>
    <w:rsid w:val="00F447F8"/>
    <w:rsid w:val="00F54FA7"/>
    <w:rsid w:val="00F56731"/>
    <w:rsid w:val="00F64143"/>
    <w:rsid w:val="00F64E28"/>
    <w:rsid w:val="00F76AE0"/>
    <w:rsid w:val="00F9503B"/>
    <w:rsid w:val="00FA7DA5"/>
    <w:rsid w:val="00FB2002"/>
    <w:rsid w:val="00FC0F67"/>
    <w:rsid w:val="00FD17BD"/>
    <w:rsid w:val="00FE5031"/>
    <w:rsid w:val="00FF2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22B0C2"/>
  <w15:docId w15:val="{8E68F8AE-2486-4C2B-B589-7768118CB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BE366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BE366A"/>
    <w:rPr>
      <w:sz w:val="18"/>
      <w:szCs w:val="18"/>
    </w:rPr>
  </w:style>
  <w:style w:type="paragraph" w:styleId="a5">
    <w:name w:val="footer"/>
    <w:basedOn w:val="a"/>
    <w:link w:val="a6"/>
    <w:unhideWhenUsed/>
    <w:rsid w:val="00BE366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BE366A"/>
    <w:rPr>
      <w:sz w:val="18"/>
      <w:szCs w:val="18"/>
    </w:rPr>
  </w:style>
  <w:style w:type="character" w:styleId="a7">
    <w:name w:val="annotation reference"/>
    <w:basedOn w:val="a0"/>
    <w:semiHidden/>
    <w:unhideWhenUsed/>
    <w:rsid w:val="00892D7F"/>
    <w:rPr>
      <w:sz w:val="21"/>
      <w:szCs w:val="21"/>
    </w:rPr>
  </w:style>
  <w:style w:type="paragraph" w:styleId="a8">
    <w:name w:val="annotation text"/>
    <w:basedOn w:val="a"/>
    <w:link w:val="a9"/>
    <w:semiHidden/>
    <w:unhideWhenUsed/>
    <w:rsid w:val="00892D7F"/>
  </w:style>
  <w:style w:type="character" w:customStyle="1" w:styleId="a9">
    <w:name w:val="批注文字 字符"/>
    <w:basedOn w:val="a0"/>
    <w:link w:val="a8"/>
    <w:semiHidden/>
    <w:rsid w:val="00892D7F"/>
    <w:rPr>
      <w:sz w:val="24"/>
      <w:szCs w:val="24"/>
    </w:rPr>
  </w:style>
  <w:style w:type="paragraph" w:styleId="aa">
    <w:name w:val="annotation subject"/>
    <w:basedOn w:val="a8"/>
    <w:next w:val="a8"/>
    <w:link w:val="ab"/>
    <w:semiHidden/>
    <w:unhideWhenUsed/>
    <w:rsid w:val="00892D7F"/>
    <w:rPr>
      <w:b/>
      <w:bCs/>
    </w:rPr>
  </w:style>
  <w:style w:type="character" w:customStyle="1" w:styleId="ab">
    <w:name w:val="批注主题 字符"/>
    <w:basedOn w:val="a9"/>
    <w:link w:val="aa"/>
    <w:semiHidden/>
    <w:rsid w:val="00892D7F"/>
    <w:rPr>
      <w:b/>
      <w:bCs/>
      <w:sz w:val="24"/>
      <w:szCs w:val="24"/>
    </w:rPr>
  </w:style>
  <w:style w:type="paragraph" w:styleId="ac">
    <w:name w:val="Revision"/>
    <w:hidden/>
    <w:uiPriority w:val="99"/>
    <w:semiHidden/>
    <w:rsid w:val="001719AE"/>
    <w:rPr>
      <w:sz w:val="24"/>
      <w:szCs w:val="24"/>
    </w:rPr>
  </w:style>
  <w:style w:type="character" w:styleId="ad">
    <w:name w:val="Hyperlink"/>
    <w:basedOn w:val="a0"/>
    <w:unhideWhenUsed/>
    <w:rsid w:val="009B5D4D"/>
    <w:rPr>
      <w:color w:val="0000FF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9B5D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47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2BC95E-DCC1-4FC3-B66C-905827470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6</Pages>
  <Words>2659</Words>
  <Characters>15158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an-Sheng Ma</dc:creator>
  <cp:lastModifiedBy>Li Jia-Hui</cp:lastModifiedBy>
  <cp:revision>10</cp:revision>
  <dcterms:created xsi:type="dcterms:W3CDTF">2022-06-03T19:26:00Z</dcterms:created>
  <dcterms:modified xsi:type="dcterms:W3CDTF">2022-07-10T09:43:00Z</dcterms:modified>
</cp:coreProperties>
</file>